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7"/>
        <w:tblW w:w="0" w:type="auto"/>
        <w:tblLayout w:type="fixed"/>
        <w:tblLook w:val="04A0" w:firstRow="1" w:lastRow="0" w:firstColumn="1" w:lastColumn="0" w:noHBand="0" w:noVBand="1"/>
      </w:tblPr>
      <w:tblGrid>
        <w:gridCol w:w="1435"/>
        <w:gridCol w:w="1657"/>
        <w:gridCol w:w="5889"/>
        <w:gridCol w:w="4967"/>
      </w:tblGrid>
      <w:tr w:rsidR="00F322FA" w14:paraId="758AAB24" w14:textId="069C66A4" w:rsidTr="009C7B81">
        <w:tc>
          <w:tcPr>
            <w:tcW w:w="1435" w:type="dxa"/>
          </w:tcPr>
          <w:p w14:paraId="7BB2AEFA" w14:textId="4BE49968" w:rsidR="00F322FA" w:rsidRDefault="00F322FA">
            <w:r>
              <w:rPr>
                <w:rFonts w:hint="eastAsia"/>
              </w:rPr>
              <w:t>C</w:t>
            </w:r>
            <w:r>
              <w:t>ompany</w:t>
            </w:r>
          </w:p>
        </w:tc>
        <w:tc>
          <w:tcPr>
            <w:tcW w:w="1657" w:type="dxa"/>
          </w:tcPr>
          <w:p w14:paraId="10EFADED" w14:textId="08D2B0CE" w:rsidR="00F322FA" w:rsidRDefault="00F322FA">
            <w:r>
              <w:rPr>
                <w:rFonts w:hint="eastAsia"/>
              </w:rPr>
              <w:t>C</w:t>
            </w:r>
            <w:r>
              <w:t>lause</w:t>
            </w:r>
          </w:p>
        </w:tc>
        <w:tc>
          <w:tcPr>
            <w:tcW w:w="5889" w:type="dxa"/>
          </w:tcPr>
          <w:p w14:paraId="55F00F60" w14:textId="67EC94D2" w:rsidR="00F322FA" w:rsidRDefault="00F322FA">
            <w:r>
              <w:rPr>
                <w:rFonts w:hint="eastAsia"/>
              </w:rPr>
              <w:t>C</w:t>
            </w:r>
            <w:r>
              <w:t>omment</w:t>
            </w:r>
          </w:p>
        </w:tc>
        <w:tc>
          <w:tcPr>
            <w:tcW w:w="4967" w:type="dxa"/>
          </w:tcPr>
          <w:p w14:paraId="391A5F8B" w14:textId="63F0F57B" w:rsidR="00F322FA" w:rsidRDefault="00F322FA">
            <w:r>
              <w:rPr>
                <w:rFonts w:hint="eastAsia"/>
              </w:rPr>
              <w:t>R</w:t>
            </w:r>
            <w:r>
              <w:t>app Response</w:t>
            </w:r>
          </w:p>
        </w:tc>
      </w:tr>
      <w:tr w:rsidR="00F322FA" w14:paraId="37937C7C" w14:textId="43D039A7" w:rsidTr="009C7B81">
        <w:tc>
          <w:tcPr>
            <w:tcW w:w="1435" w:type="dxa"/>
          </w:tcPr>
          <w:p w14:paraId="63D4790A" w14:textId="7C433ABA" w:rsidR="00F322FA" w:rsidRDefault="00770C87">
            <w:r>
              <w:rPr>
                <w:rFonts w:hint="eastAsia"/>
              </w:rPr>
              <w:t>S</w:t>
            </w:r>
            <w:r>
              <w:t>harp</w:t>
            </w:r>
          </w:p>
        </w:tc>
        <w:tc>
          <w:tcPr>
            <w:tcW w:w="1657" w:type="dxa"/>
          </w:tcPr>
          <w:p w14:paraId="6934634D" w14:textId="3966AC0A" w:rsidR="00F322FA" w:rsidRDefault="00770C87">
            <w:r>
              <w:rPr>
                <w:rFonts w:hint="eastAsia"/>
              </w:rPr>
              <w:t>5</w:t>
            </w:r>
            <w:r>
              <w:t>.22.1.1</w:t>
            </w:r>
          </w:p>
        </w:tc>
        <w:tc>
          <w:tcPr>
            <w:tcW w:w="5889" w:type="dxa"/>
          </w:tcPr>
          <w:p w14:paraId="19D265AE" w14:textId="042A349F" w:rsidR="00F322FA" w:rsidRDefault="00770C87" w:rsidP="00770C87">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4967" w:type="dxa"/>
          </w:tcPr>
          <w:p w14:paraId="3C437994" w14:textId="22166899" w:rsidR="00347AE6" w:rsidRPr="00FB6885" w:rsidRDefault="00347AE6" w:rsidP="00347AE6">
            <w:r w:rsidRPr="00FB6885">
              <w:t xml:space="preserve">Current CR already supports approach 1/2. In approach 1/2 below, the UE behaviour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NOTE  3A4: When the MAC entity receives S_A from the lower layers for MCS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rapp_version.</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R16/17 behavior.</w:t>
            </w:r>
          </w:p>
          <w:p w14:paraId="66E7EA69"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existing L1 resource allocation procedure - R16/17 behavior.</w:t>
            </w:r>
          </w:p>
          <w:p w14:paraId="6A1899DB"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set of resources either randomly (R16/17 behavior) or according to a consecutive-slots criterion (new behavior) to achieve MCSt.</w:t>
            </w:r>
          </w:p>
          <w:p w14:paraId="4CD34CFC"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lastRenderedPageBreak/>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Approach 2: “guarantee MCSt for single TB and best effort for multiple TBs”</w:t>
            </w:r>
          </w:p>
          <w:p w14:paraId="66C3CFA8"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number of slots for MCSt” which could be derived based on CAPC of the logical channel/TB or other means.</w:t>
            </w:r>
          </w:p>
          <w:p w14:paraId="010241F7"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c"/>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candidate multi-slot resource either randomly (R16/17 behavior) or according to a consecutive-slots criterion (new behavior).</w:t>
            </w:r>
          </w:p>
          <w:p w14:paraId="3A58E1D6" w14:textId="77777777" w:rsidR="00F322FA" w:rsidRPr="00347AE6" w:rsidRDefault="00347AE6" w:rsidP="00347AE6">
            <w:pPr>
              <w:pStyle w:val="ac"/>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8"/>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lastRenderedPageBreak/>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It is up to RAN2 to define detailed behaviour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xml:space="preserve">, it will use all the single-slot resources of the selected multi-slots candidate for transmission. This RAN1 agreement has no intention on potential RAN2 discussion about how SL resource </w:t>
            </w:r>
            <w:r w:rsidRPr="00A7774F">
              <w:rPr>
                <w:color w:val="000000"/>
                <w:lang w:eastAsia="x-none"/>
              </w:rPr>
              <w:lastRenderedPageBreak/>
              <w:t>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Send an LS to RAN2 informing that it is up to RAN2 to decide in regards to the HARQ RTT timing (minimum time gap)</w:t>
            </w:r>
          </w:p>
          <w:p w14:paraId="544E8DE9" w14:textId="77777777" w:rsidR="00347AE6" w:rsidRPr="00002D11"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p w14:paraId="26409390" w14:textId="221739FD" w:rsidR="00002D11" w:rsidRDefault="00002D11" w:rsidP="00002D11">
            <w:pPr>
              <w:widowControl/>
              <w:autoSpaceDE w:val="0"/>
              <w:autoSpaceDN w:val="0"/>
            </w:pPr>
            <w:r w:rsidRPr="00691B73">
              <w:rPr>
                <w:rFonts w:hint="eastAsia"/>
                <w:highlight w:val="darkYellow"/>
              </w:rPr>
              <w:t>[</w:t>
            </w:r>
            <w:r w:rsidRPr="00691B73">
              <w:rPr>
                <w:highlight w:val="darkYellow"/>
              </w:rPr>
              <w:t>Sharp2]:</w:t>
            </w:r>
            <w:r>
              <w:t xml:space="preserve"> Thank you for the response. Yet, we have a different understanding on implementation of Approach 1/2. As can be seen from the above referred Approach 2, “</w:t>
            </w: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resource in Approach 2 (marked in cyan). The yellow highlight part refers to resource selection only in Approach 1, since in Approach 1, physical layer reports candidate </w:t>
            </w:r>
            <w:r w:rsidRPr="00691B73">
              <w:rPr>
                <w:sz w:val="22"/>
                <w:u w:val="single"/>
              </w:rPr>
              <w:t>single-slot</w:t>
            </w:r>
            <w:r>
              <w:rPr>
                <w:sz w:val="22"/>
              </w:rPr>
              <w:t xml:space="preserve"> </w:t>
            </w:r>
            <w:r>
              <w:rPr>
                <w:sz w:val="22"/>
              </w:rPr>
              <w:lastRenderedPageBreak/>
              <w:t>resource and RAN1 indicates MAC layers can select as R16/17 or consecutive resources (it is up to RAN2). In Approach 2, obviously once MAC layers select a candidate resource, the resource is in consecutive slots.</w:t>
            </w:r>
          </w:p>
        </w:tc>
      </w:tr>
      <w:tr w:rsidR="00F322FA" w14:paraId="4B16AD00" w14:textId="1669B144" w:rsidTr="009C7B81">
        <w:tc>
          <w:tcPr>
            <w:tcW w:w="1435" w:type="dxa"/>
          </w:tcPr>
          <w:p w14:paraId="301B6455" w14:textId="07F7BE9B" w:rsidR="00F322FA" w:rsidRDefault="001906F3">
            <w:r>
              <w:rPr>
                <w:rFonts w:hint="eastAsia"/>
              </w:rPr>
              <w:lastRenderedPageBreak/>
              <w:t>O</w:t>
            </w:r>
            <w:r>
              <w:t>PPO</w:t>
            </w:r>
          </w:p>
        </w:tc>
        <w:tc>
          <w:tcPr>
            <w:tcW w:w="1657" w:type="dxa"/>
          </w:tcPr>
          <w:p w14:paraId="25E4EF11" w14:textId="697FA2B2" w:rsidR="00F322FA" w:rsidRDefault="001906F3">
            <w:r>
              <w:rPr>
                <w:rFonts w:hint="eastAsia"/>
              </w:rPr>
              <w:t>5</w:t>
            </w:r>
            <w:r>
              <w:t>.22.1.1</w:t>
            </w:r>
          </w:p>
        </w:tc>
        <w:tc>
          <w:tcPr>
            <w:tcW w:w="5889" w:type="dxa"/>
          </w:tcPr>
          <w:p w14:paraId="6A3136C3" w14:textId="77777777" w:rsidR="00F322FA" w:rsidRPr="001906F3" w:rsidRDefault="001906F3">
            <w:pPr>
              <w:rPr>
                <w:i/>
                <w:iCs/>
              </w:rPr>
            </w:pPr>
            <w:r w:rsidRPr="001906F3">
              <w:rPr>
                <w:i/>
                <w:iCs/>
              </w:rPr>
              <w:t>if Sidelink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4967" w:type="dxa"/>
          </w:tcPr>
          <w:p w14:paraId="6FC228C9" w14:textId="5E3212F9" w:rsidR="0068424A" w:rsidRPr="00FB6885" w:rsidRDefault="0068424A">
            <w:r w:rsidRPr="00FB6885">
              <w:t>Thanks for pointing this out. The text will be corrected in the next Rapp_version.</w:t>
            </w:r>
          </w:p>
        </w:tc>
      </w:tr>
      <w:tr w:rsidR="00F322FA" w14:paraId="522EFD2C" w14:textId="06A391DF" w:rsidTr="009C7B81">
        <w:tc>
          <w:tcPr>
            <w:tcW w:w="1435" w:type="dxa"/>
          </w:tcPr>
          <w:p w14:paraId="3FF7BCF4" w14:textId="77777777" w:rsidR="00F322FA" w:rsidRDefault="00F322FA"/>
        </w:tc>
        <w:tc>
          <w:tcPr>
            <w:tcW w:w="1657" w:type="dxa"/>
          </w:tcPr>
          <w:p w14:paraId="1E18C252" w14:textId="43837A27" w:rsidR="00F322FA" w:rsidRDefault="001906F3">
            <w:r>
              <w:rPr>
                <w:rFonts w:hint="eastAsia"/>
              </w:rPr>
              <w:t>5</w:t>
            </w:r>
            <w:r>
              <w:t>.22.1.2</w:t>
            </w:r>
          </w:p>
        </w:tc>
        <w:tc>
          <w:tcPr>
            <w:tcW w:w="5889" w:type="dxa"/>
          </w:tcPr>
          <w:p w14:paraId="5DF6AE85" w14:textId="77777777" w:rsidR="00F322FA" w:rsidRPr="001906F3" w:rsidRDefault="001906F3">
            <w:pPr>
              <w:rPr>
                <w:i/>
                <w:iCs/>
              </w:rPr>
            </w:pPr>
            <w:r w:rsidRPr="001906F3">
              <w:rPr>
                <w:i/>
                <w:iCs/>
              </w:rPr>
              <w:t>[1&gt;</w:t>
            </w:r>
            <w:r w:rsidRPr="001906F3">
              <w:rPr>
                <w:i/>
                <w:iCs/>
              </w:rPr>
              <w:tab/>
              <w:t>if a MAC PDU is not transmitted in all of the resources for MCSt due to the Sidelink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4967" w:type="dxa"/>
          </w:tcPr>
          <w:p w14:paraId="4C1FCC63" w14:textId="716766FC" w:rsidR="00F322FA" w:rsidRPr="00FD7F0C" w:rsidRDefault="00FD7F0C">
            <w:pPr>
              <w:rPr>
                <w:rFonts w:ascii="Arial" w:hAnsi="Arial" w:cs="Arial"/>
              </w:rPr>
            </w:pPr>
            <w:r w:rsidRPr="00FB6885">
              <w:t>I will merge the text into 5.22.1.2c in the next rapp_version. Thanks</w:t>
            </w:r>
          </w:p>
        </w:tc>
      </w:tr>
      <w:tr w:rsidR="00F322FA" w14:paraId="79394287" w14:textId="7AF0CA87" w:rsidTr="009C7B81">
        <w:tc>
          <w:tcPr>
            <w:tcW w:w="1435" w:type="dxa"/>
          </w:tcPr>
          <w:p w14:paraId="6FB36409" w14:textId="77777777" w:rsidR="00F322FA" w:rsidRDefault="00F322FA"/>
        </w:tc>
        <w:tc>
          <w:tcPr>
            <w:tcW w:w="1657" w:type="dxa"/>
          </w:tcPr>
          <w:p w14:paraId="5011B26B" w14:textId="6E3C680D" w:rsidR="00F322FA" w:rsidRDefault="001906F3">
            <w:r>
              <w:rPr>
                <w:rFonts w:hint="eastAsia"/>
              </w:rPr>
              <w:t>5</w:t>
            </w:r>
            <w:r>
              <w:t>.22.1.3.3</w:t>
            </w:r>
          </w:p>
        </w:tc>
        <w:tc>
          <w:tcPr>
            <w:tcW w:w="5889" w:type="dxa"/>
          </w:tcPr>
          <w:p w14:paraId="58F21940" w14:textId="77777777" w:rsidR="00F322FA" w:rsidRPr="001906F3" w:rsidRDefault="001906F3">
            <w:pPr>
              <w:rPr>
                <w:i/>
                <w:iCs/>
              </w:rPr>
            </w:pPr>
            <w:r w:rsidRPr="001906F3">
              <w:rPr>
                <w:i/>
                <w:iCs/>
              </w:rPr>
              <w:t>4&gt;</w:t>
            </w:r>
            <w:r w:rsidRPr="001906F3">
              <w:rPr>
                <w:i/>
                <w:iCs/>
              </w:rPr>
              <w:tab/>
              <w:t xml:space="preserve">carrier whose numConsecutiveDTX has reached sl-maxNumConsecutiveDTX are </w:t>
            </w:r>
            <w:r w:rsidRPr="001906F3">
              <w:rPr>
                <w:b/>
                <w:bCs/>
                <w:i/>
                <w:iCs/>
              </w:rPr>
              <w:t>removed from the carrier configuration available to the UE as specified in clasue x.x.x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029691B6" w14:textId="13760C25" w:rsidR="00F322FA" w:rsidRDefault="00FB6885" w:rsidP="00FB6885">
            <w:r w:rsidRPr="00FB6885">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9C7B81">
        <w:tc>
          <w:tcPr>
            <w:tcW w:w="1435" w:type="dxa"/>
          </w:tcPr>
          <w:p w14:paraId="24BA3E3D" w14:textId="77777777" w:rsidR="00F322FA" w:rsidRDefault="00F322FA"/>
        </w:tc>
        <w:tc>
          <w:tcPr>
            <w:tcW w:w="1657" w:type="dxa"/>
          </w:tcPr>
          <w:p w14:paraId="17F2741E" w14:textId="35E5F262" w:rsidR="00F322FA" w:rsidRDefault="001906F3">
            <w:r>
              <w:rPr>
                <w:rFonts w:hint="eastAsia"/>
              </w:rPr>
              <w:t>5</w:t>
            </w:r>
            <w:r>
              <w:t>.22.1.4.1.2</w:t>
            </w:r>
          </w:p>
        </w:tc>
        <w:tc>
          <w:tcPr>
            <w:tcW w:w="5889"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So given the R1 conclusion above, seems the LCP restriction is a bit redundant..</w:t>
            </w:r>
          </w:p>
          <w:p w14:paraId="4B5D6117" w14:textId="2A486541" w:rsidR="001906F3" w:rsidRDefault="001906F3"/>
        </w:tc>
        <w:tc>
          <w:tcPr>
            <w:tcW w:w="4967" w:type="dxa"/>
          </w:tcPr>
          <w:p w14:paraId="4E7C5061" w14:textId="77A3C1A6" w:rsidR="00A14C62" w:rsidRDefault="00A14C62" w:rsidP="00A14C62">
            <w:r>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I plan to include this issue in the rapp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9C7B81">
        <w:tc>
          <w:tcPr>
            <w:tcW w:w="1435" w:type="dxa"/>
          </w:tcPr>
          <w:p w14:paraId="1F9AB7DD" w14:textId="77777777" w:rsidR="001906F3" w:rsidRDefault="001906F3"/>
        </w:tc>
        <w:tc>
          <w:tcPr>
            <w:tcW w:w="1657" w:type="dxa"/>
          </w:tcPr>
          <w:p w14:paraId="0D8C5468" w14:textId="722CFB8A" w:rsidR="001906F3" w:rsidRDefault="001906F3">
            <w:r>
              <w:rPr>
                <w:rFonts w:hint="eastAsia"/>
              </w:rPr>
              <w:t>5</w:t>
            </w:r>
            <w:r>
              <w:t>.22.1.4.1.2</w:t>
            </w:r>
          </w:p>
        </w:tc>
        <w:tc>
          <w:tcPr>
            <w:tcW w:w="5889"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lastRenderedPageBreak/>
              <w:t>#123bis agreement:</w:t>
            </w:r>
          </w:p>
          <w:p w14:paraId="3A198987"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For the subsequent slots in MCSt,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14:paraId="1233F9D4" w14:textId="1C657D9E" w:rsidR="001906F3" w:rsidRPr="00A14C62" w:rsidRDefault="00A14C62">
            <w:pPr>
              <w:rPr>
                <w:rFonts w:eastAsia="Malgun Gothic"/>
                <w:lang w:eastAsia="ko-KR"/>
              </w:rPr>
            </w:pPr>
            <w:r>
              <w:rPr>
                <w:rFonts w:eastAsia="Malgun Gothic" w:hint="eastAsia"/>
                <w:lang w:eastAsia="ko-KR"/>
              </w:rPr>
              <w:lastRenderedPageBreak/>
              <w:t>Same comment as above.</w:t>
            </w:r>
          </w:p>
        </w:tc>
      </w:tr>
      <w:tr w:rsidR="001906F3" w14:paraId="1DD254F8" w14:textId="77777777" w:rsidTr="009C7B81">
        <w:tc>
          <w:tcPr>
            <w:tcW w:w="1435" w:type="dxa"/>
          </w:tcPr>
          <w:p w14:paraId="592672A4" w14:textId="77777777" w:rsidR="001906F3" w:rsidRDefault="001906F3"/>
        </w:tc>
        <w:tc>
          <w:tcPr>
            <w:tcW w:w="1657" w:type="dxa"/>
          </w:tcPr>
          <w:p w14:paraId="3308E7C1" w14:textId="3FBCC90A" w:rsidR="001906F3" w:rsidRDefault="001906F3">
            <w:r>
              <w:rPr>
                <w:rFonts w:hint="eastAsia"/>
              </w:rPr>
              <w:t>5</w:t>
            </w:r>
            <w:r>
              <w:t>.22.1.4.1.2</w:t>
            </w:r>
          </w:p>
        </w:tc>
        <w:tc>
          <w:tcPr>
            <w:tcW w:w="5889" w:type="dxa"/>
          </w:tcPr>
          <w:p w14:paraId="7DA64E64" w14:textId="77777777" w:rsidR="001906F3" w:rsidRDefault="001906F3" w:rsidP="001906F3">
            <w:r>
              <w:t>Now the LCP restriction for COT-sharing and MCSt 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MCSt does not have such requirement</w:t>
            </w:r>
          </w:p>
          <w:p w14:paraId="77AF9959" w14:textId="2EA1BC3E" w:rsidR="001906F3" w:rsidRDefault="001906F3" w:rsidP="001906F3">
            <w:r>
              <w:t>It seems cleaner to capture the two separately</w:t>
            </w:r>
          </w:p>
        </w:tc>
        <w:tc>
          <w:tcPr>
            <w:tcW w:w="4967" w:type="dxa"/>
          </w:tcPr>
          <w:p w14:paraId="269ADB0D" w14:textId="5006D44C" w:rsidR="001906F3" w:rsidRDefault="00A96931" w:rsidP="00A96931">
            <w:r w:rsidRPr="00A96931">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MCSt.</w:t>
            </w:r>
          </w:p>
        </w:tc>
      </w:tr>
      <w:tr w:rsidR="001906F3" w14:paraId="7BD45727" w14:textId="77777777" w:rsidTr="009C7B81">
        <w:tc>
          <w:tcPr>
            <w:tcW w:w="1435" w:type="dxa"/>
          </w:tcPr>
          <w:p w14:paraId="5D11798D" w14:textId="77777777" w:rsidR="001906F3" w:rsidRDefault="001906F3"/>
        </w:tc>
        <w:tc>
          <w:tcPr>
            <w:tcW w:w="1657" w:type="dxa"/>
          </w:tcPr>
          <w:p w14:paraId="0270EBB8" w14:textId="08F84286" w:rsidR="001906F3" w:rsidRDefault="001906F3">
            <w:r>
              <w:rPr>
                <w:rFonts w:hint="eastAsia"/>
              </w:rPr>
              <w:t>5</w:t>
            </w:r>
            <w:r>
              <w:t>.15.2</w:t>
            </w:r>
          </w:p>
        </w:tc>
        <w:tc>
          <w:tcPr>
            <w:tcW w:w="5889"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2&gt; stop the sl-lbt-FailureDetectionTimer for all RB sets in the SL BWP, if running.</w:t>
            </w:r>
          </w:p>
          <w:p w14:paraId="43000F56" w14:textId="77777777" w:rsidR="001906F3" w:rsidRDefault="001906F3" w:rsidP="001906F3"/>
          <w:p w14:paraId="0414ABA5" w14:textId="77777777" w:rsidR="001906F3" w:rsidRDefault="001906F3" w:rsidP="001906F3">
            <w:r>
              <w:lastRenderedPageBreak/>
              <w:t xml:space="preserve">Like </w:t>
            </w:r>
          </w:p>
          <w:p w14:paraId="265409FB" w14:textId="77777777" w:rsidR="001906F3" w:rsidRDefault="001906F3" w:rsidP="001906F3">
            <w:pPr>
              <w:pStyle w:val="B2"/>
              <w:rPr>
                <w:ins w:id="0" w:author="LG - Giwon Park" w:date="2023-08-11T13:54:00Z"/>
              </w:rPr>
            </w:pPr>
            <w:ins w:id="1" w:author="LG - Giwon Park" w:date="2023-08-11T13:54:00Z">
              <w:r>
                <w:t xml:space="preserve">2&gt; if </w:t>
              </w:r>
              <w:r>
                <w:rPr>
                  <w:i/>
                  <w:iCs/>
                </w:rPr>
                <w:t>sl-lbt-FailureRecoveryConfig</w:t>
              </w:r>
              <w:r>
                <w:t xml:space="preserve"> is configured:</w:t>
              </w:r>
            </w:ins>
          </w:p>
          <w:p w14:paraId="410FAEFC" w14:textId="564C0B2F" w:rsidR="001906F3" w:rsidRDefault="001906F3" w:rsidP="001906F3"/>
        </w:tc>
        <w:tc>
          <w:tcPr>
            <w:tcW w:w="4967" w:type="dxa"/>
          </w:tcPr>
          <w:p w14:paraId="11B8DBC9" w14:textId="33DB465F" w:rsidR="001906F3" w:rsidRPr="005E75D8" w:rsidRDefault="005E75D8" w:rsidP="005E75D8">
            <w:pPr>
              <w:rPr>
                <w:rFonts w:eastAsia="Malgun Gothic"/>
                <w:lang w:eastAsia="ko-KR"/>
              </w:rPr>
            </w:pPr>
            <w:r>
              <w:rPr>
                <w:rFonts w:eastAsia="Malgun Gothic" w:hint="eastAsia"/>
                <w:lang w:eastAsia="ko-KR"/>
              </w:rPr>
              <w:lastRenderedPageBreak/>
              <w:t>Thanks.</w:t>
            </w:r>
            <w:r w:rsidRPr="005E75D8">
              <w:rPr>
                <w:rFonts w:eastAsia="Malgun Gothic"/>
                <w:lang w:eastAsia="ko-KR"/>
              </w:rPr>
              <w:t>I will incorporate your suggestions in the next version.</w:t>
            </w:r>
          </w:p>
        </w:tc>
      </w:tr>
      <w:tr w:rsidR="001906F3" w14:paraId="6F3487F8" w14:textId="77777777" w:rsidTr="009C7B81">
        <w:tc>
          <w:tcPr>
            <w:tcW w:w="1435" w:type="dxa"/>
          </w:tcPr>
          <w:p w14:paraId="74C56A7D" w14:textId="77777777" w:rsidR="001906F3" w:rsidRDefault="001906F3"/>
        </w:tc>
        <w:tc>
          <w:tcPr>
            <w:tcW w:w="1657" w:type="dxa"/>
          </w:tcPr>
          <w:p w14:paraId="54932855" w14:textId="387872F9" w:rsidR="001906F3" w:rsidRDefault="001906F3">
            <w:r>
              <w:rPr>
                <w:rFonts w:hint="eastAsia"/>
              </w:rPr>
              <w:t>5</w:t>
            </w:r>
            <w:r>
              <w:t>.22.1.2c</w:t>
            </w:r>
          </w:p>
        </w:tc>
        <w:tc>
          <w:tcPr>
            <w:tcW w:w="5889"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2" w:author="LG - Giwon Park" w:date="2023-08-08T10:54:00Z"/>
                <w:lang w:eastAsia="zh-CN"/>
              </w:rPr>
            </w:pPr>
            <w:ins w:id="3"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4" w:author="LG - Giwon Park" w:date="2023-08-08T10:54:00Z"/>
                <w:lang w:eastAsia="zh-CN"/>
              </w:rPr>
            </w:pPr>
            <w:ins w:id="5" w:author="LG - Giwon Park" w:date="2023-08-08T10:54:00Z">
              <w:r>
                <w:rPr>
                  <w:lang w:eastAsia="zh-CN"/>
                </w:rPr>
                <w:t>3&gt;</w:t>
              </w:r>
              <w:r>
                <w:rPr>
                  <w:lang w:eastAsia="zh-CN"/>
                </w:rPr>
                <w:tab/>
                <w:t xml:space="preserve">randomly select the time and frequency resources for one transmission opportunity </w:t>
              </w:r>
              <w: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ins>
          </w:p>
          <w:p w14:paraId="58E6B618" w14:textId="77777777" w:rsidR="001906F3" w:rsidRDefault="001906F3" w:rsidP="001906F3">
            <w:pPr>
              <w:pStyle w:val="B2"/>
              <w:rPr>
                <w:ins w:id="6" w:author="LG - Giwon Park" w:date="2023-08-08T10:54:00Z"/>
              </w:rPr>
            </w:pPr>
            <w:ins w:id="7"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8" w:author="LG - Giwon Park" w:date="2023-08-08T10:54:00Z">
              <w:r>
                <w:t>3&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w:t>
              </w:r>
              <w:r>
                <w:lastRenderedPageBreak/>
                <w:t>HARQ retransmissions and the remaining PDB of SL data available in the logical channel(s) by ensuring the minimum time gap between any two selected resources of the selected sidelink grant in case that PSFCH is configured for this pool of resources.</w:t>
              </w:r>
            </w:ins>
          </w:p>
          <w:p w14:paraId="2C7F2683" w14:textId="341BF458" w:rsidR="001906F3" w:rsidRDefault="001906F3" w:rsidP="001906F3"/>
        </w:tc>
        <w:tc>
          <w:tcPr>
            <w:tcW w:w="4967" w:type="dxa"/>
          </w:tcPr>
          <w:p w14:paraId="24F53D11" w14:textId="78EBCFC9" w:rsidR="001906F3" w:rsidRDefault="00A61A0B" w:rsidP="00A61A0B">
            <w:r w:rsidRPr="00A61A0B">
              <w:lastRenderedPageBreak/>
              <w:t>Shouldn’t it be located in the sub-</w:t>
            </w:r>
            <w:r>
              <w:t>level</w:t>
            </w:r>
            <w:r w:rsidRPr="00A61A0B">
              <w:t xml:space="preserve"> of 1&gt;? Is there anything I missed?</w:t>
            </w:r>
          </w:p>
        </w:tc>
      </w:tr>
      <w:tr w:rsidR="001906F3" w14:paraId="57CA4C4F" w14:textId="77777777" w:rsidTr="009C7B81">
        <w:tc>
          <w:tcPr>
            <w:tcW w:w="1435" w:type="dxa"/>
          </w:tcPr>
          <w:p w14:paraId="0D36BA95" w14:textId="77777777" w:rsidR="001906F3" w:rsidRDefault="001906F3"/>
        </w:tc>
        <w:tc>
          <w:tcPr>
            <w:tcW w:w="1657" w:type="dxa"/>
          </w:tcPr>
          <w:p w14:paraId="07A090FE" w14:textId="16E45A91" w:rsidR="001906F3" w:rsidRDefault="001906F3">
            <w:r>
              <w:rPr>
                <w:rFonts w:hint="eastAsia"/>
              </w:rPr>
              <w:t>5</w:t>
            </w:r>
            <w:r>
              <w:t>.22.1.3.3</w:t>
            </w:r>
          </w:p>
        </w:tc>
        <w:tc>
          <w:tcPr>
            <w:tcW w:w="5889"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9" w:author="LG - Giwon Park (12)" w:date="2023-09-29T12:16:00Z"/>
                <w:lang w:eastAsia="ko-KR"/>
              </w:rPr>
            </w:pPr>
            <w:r w:rsidRPr="00982682">
              <w:rPr>
                <w:lang w:eastAsia="ko-KR"/>
              </w:rPr>
              <w:t>-</w:t>
            </w:r>
            <w:r w:rsidRPr="00982682">
              <w:rPr>
                <w:lang w:eastAsia="ko-KR"/>
              </w:rPr>
              <w:tab/>
            </w:r>
            <w:r w:rsidRPr="00982682">
              <w:rPr>
                <w:i/>
                <w:lang w:eastAsia="ko-KR"/>
              </w:rPr>
              <w:t>numConsecutiveDTX</w:t>
            </w:r>
            <w:r w:rsidRPr="00982682">
              <w:rPr>
                <w:lang w:eastAsia="ko-KR"/>
              </w:rPr>
              <w:t>, which is maintained for each PC5-RRC connection</w:t>
            </w:r>
            <w:ins w:id="10" w:author="LG - Giwon Park (12)" w:date="2023-09-29T12:15:00Z">
              <w:r>
                <w:rPr>
                  <w:lang w:eastAsia="ko-KR"/>
                </w:rPr>
                <w:t xml:space="preserve"> if single carrier frequency is used for </w:t>
              </w:r>
              <w:r>
                <w:t>NR sidelink</w:t>
              </w:r>
            </w:ins>
            <w:r w:rsidRPr="00982682">
              <w:rPr>
                <w:lang w:eastAsia="ko-KR"/>
              </w:rPr>
              <w:t>.</w:t>
            </w:r>
            <w:ins w:id="11"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2" w:author="LG - Giwon Park (12)" w:date="2023-09-29T12:16:00Z"/>
                <w:lang w:eastAsia="ko-KR"/>
              </w:rPr>
            </w:pPr>
            <w:ins w:id="13"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4" w:author="LG - Giwon Park(1)" w:date="2023-10-17T22:25:00Z">
              <w:r>
                <w:rPr>
                  <w:lang w:eastAsia="ko-KR"/>
                </w:rPr>
                <w:t xml:space="preserve">associated with a PC5-RRC connection </w:t>
              </w:r>
            </w:ins>
            <w:ins w:id="15" w:author="LG - Giwon Park (12)" w:date="2023-09-29T12:16:00Z">
              <w:r>
                <w:rPr>
                  <w:lang w:eastAsia="ko-KR"/>
                </w:rPr>
                <w:t xml:space="preserve">if multiple carrier frequencies are used for </w:t>
              </w:r>
              <w:r>
                <w:t>NR sidelink.</w:t>
              </w:r>
            </w:ins>
          </w:p>
          <w:p w14:paraId="35E70FDB" w14:textId="2F6ACD79" w:rsidR="001906F3" w:rsidRDefault="001906F3" w:rsidP="001906F3"/>
        </w:tc>
        <w:tc>
          <w:tcPr>
            <w:tcW w:w="4967" w:type="dxa"/>
          </w:tcPr>
          <w:p w14:paraId="7C580525" w14:textId="55346B36" w:rsidR="001906F3" w:rsidRDefault="00A61A0B" w:rsidP="00194A82">
            <w:r w:rsidRPr="00A61A0B">
              <w:t xml:space="preserve">Let’s hear a little more </w:t>
            </w:r>
            <w:r w:rsidR="00194A82">
              <w:t>about</w:t>
            </w:r>
            <w:r w:rsidRPr="00A61A0B">
              <w:t xml:space="preserve"> the companies’ views.</w:t>
            </w:r>
          </w:p>
        </w:tc>
      </w:tr>
      <w:tr w:rsidR="001906F3" w14:paraId="4CFD60AC" w14:textId="77777777" w:rsidTr="009C7B81">
        <w:tc>
          <w:tcPr>
            <w:tcW w:w="1435" w:type="dxa"/>
          </w:tcPr>
          <w:p w14:paraId="00007AF0" w14:textId="77777777" w:rsidR="001906F3" w:rsidRDefault="001906F3"/>
        </w:tc>
        <w:tc>
          <w:tcPr>
            <w:tcW w:w="1657" w:type="dxa"/>
          </w:tcPr>
          <w:p w14:paraId="2D78F5D9" w14:textId="4DC818D0" w:rsidR="001906F3" w:rsidRDefault="001906F3">
            <w:r>
              <w:rPr>
                <w:rFonts w:hint="eastAsia"/>
              </w:rPr>
              <w:t>5</w:t>
            </w:r>
            <w:r>
              <w:t>.22.1.4.1.1</w:t>
            </w:r>
          </w:p>
        </w:tc>
        <w:tc>
          <w:tcPr>
            <w:tcW w:w="5889"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16" w:author="LG - Giwon Park (12)" w:date="2023-09-29T12:18:00Z"/>
              </w:rPr>
            </w:pPr>
            <w:ins w:id="17"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xml:space="preserve">] for the corresponding destination). For a given sidelink logical </w:t>
              </w:r>
              <w:r>
                <w:lastRenderedPageBreak/>
                <w:t>channel, it is up to UE implementation which carrier set to select among the carrier sets configured in [</w:t>
              </w:r>
              <w:r>
                <w:rPr>
                  <w:i/>
                </w:rPr>
                <w:t>allowedCarrierFreqList</w:t>
              </w:r>
              <w:r>
                <w:t>] (if configured) for the corresponding destination.</w:t>
              </w:r>
            </w:ins>
          </w:p>
          <w:p w14:paraId="147C4334" w14:textId="75B6B8D7" w:rsidR="001906F3" w:rsidRDefault="001906F3" w:rsidP="001906F3"/>
        </w:tc>
        <w:tc>
          <w:tcPr>
            <w:tcW w:w="4967" w:type="dxa"/>
          </w:tcPr>
          <w:p w14:paraId="7E2ADA15" w14:textId="08C95A01" w:rsidR="001906F3" w:rsidRDefault="00D81DF4" w:rsidP="00D4330C">
            <w:r w:rsidRPr="00D81DF4">
              <w:lastRenderedPageBreak/>
              <w:t>It seems to only apply to the selection of logical channels, but is there any problem if this sentence is included in general? Or do you have any other suggestions?</w:t>
            </w:r>
          </w:p>
        </w:tc>
      </w:tr>
      <w:tr w:rsidR="001906F3" w14:paraId="6082FAEF" w14:textId="77777777" w:rsidTr="009C7B81">
        <w:tc>
          <w:tcPr>
            <w:tcW w:w="1435" w:type="dxa"/>
          </w:tcPr>
          <w:p w14:paraId="551B2381" w14:textId="77777777" w:rsidR="001906F3" w:rsidRDefault="001906F3"/>
        </w:tc>
        <w:tc>
          <w:tcPr>
            <w:tcW w:w="1657" w:type="dxa"/>
          </w:tcPr>
          <w:p w14:paraId="0D2DE0D6" w14:textId="67B3D1DB" w:rsidR="001906F3" w:rsidRDefault="001906F3">
            <w:r>
              <w:rPr>
                <w:rFonts w:hint="eastAsia"/>
              </w:rPr>
              <w:t>5</w:t>
            </w:r>
            <w:r>
              <w:t>.22.1.4.1.2</w:t>
            </w:r>
          </w:p>
        </w:tc>
        <w:tc>
          <w:tcPr>
            <w:tcW w:w="5889"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18" w:author="LG - Giwon Park (2)" w:date="2023-08-31T19:51:00Z"/>
              </w:rPr>
            </w:pPr>
            <w:ins w:id="19" w:author="LG - Giwon Park (2)" w:date="2023-08-31T19:52:00Z">
              <w:r>
                <w:rPr>
                  <w:rFonts w:hint="eastAsia"/>
                </w:rPr>
                <w:t>I</w:t>
              </w:r>
            </w:ins>
            <w:ins w:id="20"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52C7A18A" w14:textId="77777777" w:rsidR="001906F3" w:rsidRDefault="001906F3" w:rsidP="001906F3">
            <w:pPr>
              <w:pStyle w:val="B2"/>
              <w:rPr>
                <w:ins w:id="21" w:author="LG - Giwon Park (2)" w:date="2023-08-31T19:51:00Z"/>
              </w:rPr>
            </w:pPr>
            <w:ins w:id="22" w:author="LG - Giwon Park (2)" w:date="2023-08-31T19:51:00Z">
              <w:r>
                <w:t>-</w:t>
              </w:r>
              <w:r>
                <w:tab/>
                <w:t>allowed on the carrier where the SCI is transmitted for NR sidelink, if the carrier is configured by upper layers according to TS 38.331 [5] and TS 23.287 [19];</w:t>
              </w:r>
            </w:ins>
          </w:p>
          <w:p w14:paraId="4F8CFAEE" w14:textId="77777777" w:rsidR="001906F3" w:rsidRDefault="001906F3" w:rsidP="001906F3">
            <w:pPr>
              <w:pStyle w:val="B2"/>
              <w:rPr>
                <w:lang w:eastAsia="ko-KR"/>
              </w:rPr>
            </w:pPr>
            <w:ins w:id="23" w:author="LG - Giwon Park (2)" w:date="2023-08-31T19:51: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4967" w:type="dxa"/>
          </w:tcPr>
          <w:p w14:paraId="76DEE84E" w14:textId="53A3437E" w:rsidR="001906F3" w:rsidRPr="009518BF" w:rsidRDefault="009518BF">
            <w:pPr>
              <w:rPr>
                <w:rFonts w:eastAsia="Malgun Gothic"/>
                <w:lang w:eastAsia="ko-KR"/>
              </w:rPr>
            </w:pPr>
            <w:r>
              <w:rPr>
                <w:rFonts w:eastAsia="Malgun Gothic" w:hint="eastAsia"/>
                <w:lang w:eastAsia="ko-KR"/>
              </w:rPr>
              <w:t>OK. I will try in the next Rapp_version.</w:t>
            </w:r>
          </w:p>
        </w:tc>
      </w:tr>
      <w:tr w:rsidR="001906F3" w14:paraId="31148736" w14:textId="77777777" w:rsidTr="009C7B81">
        <w:tc>
          <w:tcPr>
            <w:tcW w:w="1435" w:type="dxa"/>
          </w:tcPr>
          <w:p w14:paraId="227CD300" w14:textId="77777777" w:rsidR="001906F3" w:rsidRDefault="001906F3"/>
        </w:tc>
        <w:tc>
          <w:tcPr>
            <w:tcW w:w="1657" w:type="dxa"/>
          </w:tcPr>
          <w:p w14:paraId="29B76EDC" w14:textId="4F7B444A" w:rsidR="001906F3" w:rsidRDefault="001906F3">
            <w:r>
              <w:rPr>
                <w:rFonts w:hint="eastAsia"/>
              </w:rPr>
              <w:t>5</w:t>
            </w:r>
            <w:r>
              <w:t>.31.2</w:t>
            </w:r>
          </w:p>
        </w:tc>
        <w:tc>
          <w:tcPr>
            <w:tcW w:w="5889"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4" w:author="LG - Giwon Park" w:date="2023-08-08T11:03:00Z"/>
                <w:lang w:eastAsia="ko-KR"/>
              </w:rPr>
            </w:pPr>
            <w:ins w:id="25" w:author="LG - Giwon Park" w:date="2023-08-08T11:03:00Z">
              <w:r>
                <w:rPr>
                  <w:lang w:eastAsia="ko-KR"/>
                </w:rPr>
                <w:lastRenderedPageBreak/>
                <w:t>1&gt;</w:t>
              </w:r>
              <w:r>
                <w:rPr>
                  <w:lang w:eastAsia="ko-KR"/>
                </w:rPr>
                <w:tab/>
                <w:t xml:space="preserve">if </w:t>
              </w:r>
              <w:r>
                <w:rPr>
                  <w:iCs/>
                  <w:lang w:eastAsia="ko-KR"/>
                </w:rPr>
                <w:t xml:space="preserve">all triggered </w:t>
              </w:r>
              <w:r>
                <w:rPr>
                  <w:lang w:eastAsia="ko-KR"/>
                </w:rPr>
                <w:t xml:space="preserve">SL </w:t>
              </w:r>
            </w:ins>
            <w:ins w:id="26" w:author="LG - Giwon Park (7)" w:date="2023-09-06T17:25:00Z">
              <w:r>
                <w:rPr>
                  <w:lang w:eastAsia="ko-KR"/>
                </w:rPr>
                <w:t xml:space="preserve">consistent </w:t>
              </w:r>
            </w:ins>
            <w:ins w:id="27" w:author="LG - Giwon Park" w:date="2023-08-08T11:03:00Z">
              <w:r>
                <w:rPr>
                  <w:lang w:eastAsia="ko-KR"/>
                </w:rPr>
                <w:t>LBT failures are cancelled in</w:t>
              </w:r>
            </w:ins>
            <w:ins w:id="28" w:author="LG - Giwon Park (2)" w:date="2023-08-31T21:22:00Z">
              <w:r>
                <w:rPr>
                  <w:lang w:eastAsia="ko-KR"/>
                </w:rPr>
                <w:t xml:space="preserve"> </w:t>
              </w:r>
              <w:r>
                <w:rPr>
                  <w:rFonts w:hint="eastAsia"/>
                  <w:lang w:eastAsia="ko-KR"/>
                </w:rPr>
                <w:t>the</w:t>
              </w:r>
            </w:ins>
            <w:ins w:id="29" w:author="LG - Giwon Park (1)" w:date="2023-08-30T15:07:00Z">
              <w:r>
                <w:rPr>
                  <w:lang w:eastAsia="ko-KR"/>
                </w:rPr>
                <w:t xml:space="preserve"> RB sets</w:t>
              </w:r>
            </w:ins>
            <w:ins w:id="30" w:author="LG - Giwon Park" w:date="2023-08-08T11:03:00Z">
              <w:r>
                <w:rPr>
                  <w:lang w:eastAsia="ko-KR"/>
                </w:rPr>
                <w:t>; or</w:t>
              </w:r>
            </w:ins>
          </w:p>
          <w:p w14:paraId="6F83ADE6" w14:textId="77777777" w:rsidR="001906F3" w:rsidRDefault="001906F3" w:rsidP="001906F3">
            <w:pPr>
              <w:pStyle w:val="B1"/>
              <w:rPr>
                <w:ins w:id="31" w:author="LG - Giwon Park" w:date="2023-08-08T11:03:00Z"/>
                <w:lang w:eastAsia="ko-KR"/>
              </w:rPr>
            </w:pPr>
            <w:ins w:id="32"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29B330FD" w14:textId="77777777" w:rsidR="001906F3" w:rsidRDefault="001906F3" w:rsidP="001906F3">
            <w:pPr>
              <w:pStyle w:val="B1"/>
              <w:rPr>
                <w:ins w:id="33" w:author="LG - Giwon Park" w:date="2023-08-08T11:03:00Z"/>
                <w:lang w:eastAsia="ko-KR"/>
              </w:rPr>
            </w:pPr>
            <w:ins w:id="34"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7D24A8D0" w14:textId="201E30BA" w:rsidR="001906F3" w:rsidRDefault="001906F3" w:rsidP="001906F3"/>
        </w:tc>
        <w:tc>
          <w:tcPr>
            <w:tcW w:w="4967" w:type="dxa"/>
          </w:tcPr>
          <w:p w14:paraId="026D2AED" w14:textId="603F4779" w:rsidR="001906F3" w:rsidRPr="00EC680E" w:rsidRDefault="00EC680E">
            <w:pPr>
              <w:rPr>
                <w:rFonts w:eastAsia="Malgun Gothic"/>
                <w:lang w:eastAsia="ko-KR"/>
              </w:rPr>
            </w:pPr>
            <w:r>
              <w:rPr>
                <w:rFonts w:eastAsia="Malgun Gothic" w:hint="eastAsia"/>
                <w:lang w:eastAsia="ko-KR"/>
              </w:rPr>
              <w:lastRenderedPageBreak/>
              <w:t xml:space="preserve">Thanks for suggestion. </w:t>
            </w:r>
            <w:r>
              <w:rPr>
                <w:rFonts w:eastAsia="Malgun Gothic"/>
                <w:lang w:eastAsia="ko-KR"/>
              </w:rPr>
              <w:t>Y</w:t>
            </w:r>
            <w:r>
              <w:rPr>
                <w:rFonts w:eastAsia="Malgun Gothic" w:hint="eastAsia"/>
                <w:lang w:eastAsia="ko-KR"/>
              </w:rPr>
              <w:t>our suggestion is acceptabl</w:t>
            </w:r>
            <w:r>
              <w:rPr>
                <w:rFonts w:eastAsia="Malgun Gothic"/>
                <w:lang w:eastAsia="ko-KR"/>
              </w:rPr>
              <w:t>e. Correction will be reflected in the next Rapp_version.</w:t>
            </w:r>
          </w:p>
        </w:tc>
      </w:tr>
      <w:tr w:rsidR="001906F3" w14:paraId="57EECD14" w14:textId="77777777" w:rsidTr="009C7B81">
        <w:tc>
          <w:tcPr>
            <w:tcW w:w="1435" w:type="dxa"/>
          </w:tcPr>
          <w:p w14:paraId="17BC265C" w14:textId="77777777" w:rsidR="001906F3" w:rsidRDefault="001906F3"/>
        </w:tc>
        <w:tc>
          <w:tcPr>
            <w:tcW w:w="1657" w:type="dxa"/>
          </w:tcPr>
          <w:p w14:paraId="28185AC9" w14:textId="6AE8D98A" w:rsidR="001906F3" w:rsidRDefault="001906F3">
            <w:r>
              <w:rPr>
                <w:rFonts w:hint="eastAsia"/>
              </w:rPr>
              <w:t>5</w:t>
            </w:r>
            <w:r>
              <w:t>.31.2</w:t>
            </w:r>
          </w:p>
        </w:tc>
        <w:tc>
          <w:tcPr>
            <w:tcW w:w="5889"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5" w:author="LG - Giwon Park (1)" w:date="2023-08-30T15:16:00Z"/>
                <w:lang w:eastAsia="ko-KR"/>
              </w:rPr>
            </w:pPr>
            <w:ins w:id="36" w:author="LG - Giwon Park (1)" w:date="2023-08-30T15:16:00Z">
              <w:r>
                <w:rPr>
                  <w:lang w:eastAsia="ko-KR"/>
                </w:rPr>
                <w:t xml:space="preserve">The MAC entity maintains an </w:t>
              </w:r>
            </w:ins>
            <w:ins w:id="37" w:author="LG - Giwon Park (1)" w:date="2023-08-30T15:17:00Z">
              <w:r>
                <w:rPr>
                  <w:rFonts w:eastAsia="宋体"/>
                  <w:i/>
                </w:rPr>
                <w:t>sl-LBT-RecoveryTimer</w:t>
              </w:r>
            </w:ins>
            <w:ins w:id="38" w:author="LG - Giwon Park (1)" w:date="2023-08-30T15:16:00Z">
              <w:r>
                <w:rPr>
                  <w:lang w:eastAsia="ko-KR"/>
                </w:rPr>
                <w:t xml:space="preserve"> </w:t>
              </w:r>
            </w:ins>
            <w:ins w:id="39"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0" w:author="LG - Giwon Park (1)" w:date="2023-08-30T15:16:00Z">
              <w:r>
                <w:rPr>
                  <w:lang w:eastAsia="ko-KR"/>
                </w:rPr>
                <w:t>.</w:t>
              </w:r>
            </w:ins>
            <w:ins w:id="41" w:author="LG - Giwon Park (1)" w:date="2023-08-30T15:19:00Z">
              <w:r>
                <w:rPr>
                  <w:lang w:eastAsia="ko-KR"/>
                </w:rPr>
                <w:t xml:space="preserve"> The</w:t>
              </w:r>
            </w:ins>
            <w:ins w:id="42" w:author="LG - Giwon Park (1)" w:date="2023-08-30T15:16:00Z">
              <w:r>
                <w:rPr>
                  <w:lang w:eastAsia="ko-KR"/>
                </w:rPr>
                <w:t xml:space="preserve"> </w:t>
              </w:r>
            </w:ins>
            <w:ins w:id="43" w:author="LG - Giwon Park (1)" w:date="2023-08-30T15:19:00Z">
              <w:r>
                <w:rPr>
                  <w:rFonts w:eastAsia="宋体"/>
                  <w:i/>
                </w:rPr>
                <w:t>sl-LBT-RecoveryTimer</w:t>
              </w:r>
            </w:ins>
            <w:ins w:id="44" w:author="LG - Giwon Park (1)" w:date="2023-08-30T15:16:00Z">
              <w:r>
                <w:rPr>
                  <w:lang w:eastAsia="ko-KR"/>
                </w:rPr>
                <w:t xml:space="preserve"> is used for </w:t>
              </w:r>
            </w:ins>
            <w:ins w:id="45" w:author="LG - Giwon Park (1)" w:date="2023-08-30T15:19:00Z">
              <w:r>
                <w:rPr>
                  <w:lang w:eastAsia="ko-KR"/>
                </w:rPr>
                <w:t xml:space="preserve">recovery of </w:t>
              </w:r>
            </w:ins>
            <w:ins w:id="46" w:author="LG - Giwon Park (1)" w:date="2023-08-30T15:20:00Z">
              <w:r>
                <w:rPr>
                  <w:lang w:eastAsia="ko-KR"/>
                </w:rPr>
                <w:t xml:space="preserve">the triggered </w:t>
              </w:r>
            </w:ins>
            <w:ins w:id="47" w:author="LG - Giwon Park (1)" w:date="2023-08-30T15:19:00Z">
              <w:r>
                <w:rPr>
                  <w:lang w:eastAsia="ko-KR"/>
                </w:rPr>
                <w:t xml:space="preserve">SL </w:t>
              </w:r>
            </w:ins>
            <w:ins w:id="48" w:author="LG - Giwon Park (7)" w:date="2023-09-06T17:25:00Z">
              <w:r>
                <w:rPr>
                  <w:lang w:eastAsia="ko-KR"/>
                </w:rPr>
                <w:t xml:space="preserve">consistent </w:t>
              </w:r>
            </w:ins>
            <w:ins w:id="49" w:author="LG - Giwon Park (1)" w:date="2023-08-30T15:19:00Z">
              <w:r>
                <w:rPr>
                  <w:lang w:eastAsia="ko-KR"/>
                </w:rPr>
                <w:t>LBT failure</w:t>
              </w:r>
            </w:ins>
            <w:ins w:id="50" w:author="LG - Giwon Park (1)" w:date="2023-08-30T15:16:00Z">
              <w:r>
                <w:rPr>
                  <w:lang w:eastAsia="ko-KR"/>
                </w:rPr>
                <w:t>.</w:t>
              </w:r>
            </w:ins>
          </w:p>
          <w:p w14:paraId="495F8FCF" w14:textId="6E07D480" w:rsidR="001906F3" w:rsidRDefault="001906F3" w:rsidP="001906F3"/>
        </w:tc>
        <w:tc>
          <w:tcPr>
            <w:tcW w:w="4967" w:type="dxa"/>
          </w:tcPr>
          <w:p w14:paraId="721CDA47" w14:textId="5E9F0C98" w:rsidR="001906F3" w:rsidRDefault="00695C92" w:rsidP="00695C92">
            <w:r>
              <w:t>Correction will be reflected in the next Rapp_version.</w:t>
            </w:r>
          </w:p>
        </w:tc>
      </w:tr>
      <w:tr w:rsidR="001906F3" w14:paraId="3B6F5A64" w14:textId="77777777" w:rsidTr="009C7B81">
        <w:tc>
          <w:tcPr>
            <w:tcW w:w="1435" w:type="dxa"/>
          </w:tcPr>
          <w:p w14:paraId="71EA2005" w14:textId="77777777" w:rsidR="001906F3" w:rsidRDefault="001906F3"/>
        </w:tc>
        <w:tc>
          <w:tcPr>
            <w:tcW w:w="1657" w:type="dxa"/>
          </w:tcPr>
          <w:p w14:paraId="3DDB627E" w14:textId="038B8ACF" w:rsidR="001906F3" w:rsidRDefault="001906F3">
            <w:r>
              <w:rPr>
                <w:rFonts w:hint="eastAsia"/>
              </w:rPr>
              <w:t>5</w:t>
            </w:r>
            <w:r>
              <w:t>.31.2</w:t>
            </w:r>
          </w:p>
        </w:tc>
        <w:tc>
          <w:tcPr>
            <w:tcW w:w="5889"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1" w:author="LG - Giwon Park (5)" w:date="2023-09-04T20:21:00Z"/>
                <w:lang w:eastAsia="ko-KR"/>
              </w:rPr>
            </w:pPr>
            <w:ins w:id="52" w:author="LG - Giwon Park (5)" w:date="2023-09-04T20:22:00Z">
              <w:r>
                <w:rPr>
                  <w:lang w:eastAsia="ko-KR"/>
                </w:rPr>
                <w:t>3&gt;</w:t>
              </w:r>
              <w:r>
                <w:rPr>
                  <w:lang w:eastAsia="zh-CN"/>
                </w:rPr>
                <w:tab/>
                <w:t xml:space="preserve">start the </w:t>
              </w:r>
            </w:ins>
            <w:ins w:id="53" w:author="LG - Giwon Park (5)" w:date="2023-09-04T20:23:00Z">
              <w:r>
                <w:rPr>
                  <w:rFonts w:eastAsia="宋体"/>
                  <w:i/>
                  <w:lang w:eastAsia="zh-CN"/>
                </w:rPr>
                <w:t>sl-LBT-RecoveryTimer</w:t>
              </w:r>
            </w:ins>
            <w:ins w:id="54" w:author="LG - Giwon Park (6)" w:date="2023-09-04T20:24:00Z">
              <w:r>
                <w:rPr>
                  <w:rFonts w:eastAsia="宋体"/>
                  <w:lang w:eastAsia="zh-CN"/>
                </w:rPr>
                <w:t>.</w:t>
              </w:r>
            </w:ins>
          </w:p>
          <w:p w14:paraId="245E4D39" w14:textId="7CABF95D" w:rsidR="001906F3" w:rsidRDefault="001906F3" w:rsidP="001906F3"/>
        </w:tc>
        <w:tc>
          <w:tcPr>
            <w:tcW w:w="4967" w:type="dxa"/>
          </w:tcPr>
          <w:p w14:paraId="50C54831" w14:textId="0D07B377" w:rsidR="001906F3" w:rsidRDefault="00695C92">
            <w:r>
              <w:t>Correction will be reflected in the next Rapp_version.</w:t>
            </w:r>
          </w:p>
        </w:tc>
      </w:tr>
      <w:tr w:rsidR="001906F3" w14:paraId="105CC802" w14:textId="77777777" w:rsidTr="009C7B81">
        <w:tc>
          <w:tcPr>
            <w:tcW w:w="1435" w:type="dxa"/>
          </w:tcPr>
          <w:p w14:paraId="4DFF2845" w14:textId="77777777" w:rsidR="001906F3" w:rsidRDefault="001906F3"/>
        </w:tc>
        <w:tc>
          <w:tcPr>
            <w:tcW w:w="1657" w:type="dxa"/>
          </w:tcPr>
          <w:p w14:paraId="50B8D082" w14:textId="76D6E79A" w:rsidR="001906F3" w:rsidRDefault="001906F3">
            <w:r>
              <w:rPr>
                <w:rFonts w:hint="eastAsia"/>
              </w:rPr>
              <w:t>6</w:t>
            </w:r>
            <w:r>
              <w:t>.1.3.66</w:t>
            </w:r>
          </w:p>
        </w:tc>
        <w:tc>
          <w:tcPr>
            <w:tcW w:w="5889"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5" w:author="LG - Giwon Park" w:date="2023-08-29T11:29:00Z"/>
                <w:lang w:eastAsia="ko-KR"/>
              </w:rPr>
            </w:pPr>
            <w:ins w:id="56" w:author="LG - Giwon Park" w:date="2023-08-08T11:05:00Z">
              <w:r>
                <w:rPr>
                  <w:lang w:eastAsia="ko-KR"/>
                </w:rPr>
                <w:t>-</w:t>
              </w:r>
              <w:r>
                <w:rPr>
                  <w:lang w:eastAsia="ko-KR"/>
                </w:rPr>
                <w:tab/>
              </w:r>
            </w:ins>
            <w:ins w:id="57" w:author="LG - Giwon Park" w:date="2023-08-29T14:50:00Z">
              <w:r>
                <w:rPr>
                  <w:lang w:eastAsia="ko-KR"/>
                </w:rPr>
                <w:t>R</w:t>
              </w:r>
              <w:r>
                <w:rPr>
                  <w:vertAlign w:val="subscript"/>
                  <w:lang w:eastAsia="ko-KR"/>
                </w:rPr>
                <w:t>i</w:t>
              </w:r>
            </w:ins>
            <w:ins w:id="58"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59" w:author="LG - Giwon Park (7)" w:date="2023-09-06T17:27:00Z">
              <w:r>
                <w:rPr>
                  <w:lang w:eastAsia="ko-KR"/>
                </w:rPr>
                <w:lastRenderedPageBreak/>
                <w:t xml:space="preserve">consistent </w:t>
              </w:r>
            </w:ins>
            <w:ins w:id="60"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4967" w:type="dxa"/>
          </w:tcPr>
          <w:p w14:paraId="451D4E97" w14:textId="391F3FCE" w:rsidR="001906F3" w:rsidRDefault="00605D2C">
            <w:r>
              <w:lastRenderedPageBreak/>
              <w:t>Correction will be reflected in the next Rapp_version.</w:t>
            </w:r>
          </w:p>
        </w:tc>
      </w:tr>
      <w:tr w:rsidR="00DE4D56" w14:paraId="3D26C23A" w14:textId="77777777" w:rsidTr="009C7B81">
        <w:tc>
          <w:tcPr>
            <w:tcW w:w="1435" w:type="dxa"/>
          </w:tcPr>
          <w:p w14:paraId="4FF7A0EC" w14:textId="2109E4A6" w:rsidR="00DE4D56" w:rsidRDefault="00DE4D56">
            <w:r>
              <w:rPr>
                <w:rFonts w:hint="eastAsia"/>
              </w:rPr>
              <w:t>N</w:t>
            </w:r>
            <w:r>
              <w:t>EC</w:t>
            </w:r>
          </w:p>
        </w:tc>
        <w:tc>
          <w:tcPr>
            <w:tcW w:w="1657" w:type="dxa"/>
          </w:tcPr>
          <w:p w14:paraId="69E566A2" w14:textId="2512BDAA" w:rsidR="00DE4D56" w:rsidRDefault="00D96ECA">
            <w:r>
              <w:rPr>
                <w:rFonts w:hint="eastAsia"/>
              </w:rPr>
              <w:t>5</w:t>
            </w:r>
            <w:r>
              <w:t>.22.1.1 and following related sections</w:t>
            </w:r>
          </w:p>
        </w:tc>
        <w:tc>
          <w:tcPr>
            <w:tcW w:w="5889"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1" w:author="LG - Giwon Park (12)" w:date="2023-09-29T12:01:00Z"/>
              </w:rPr>
            </w:pPr>
            <w:ins w:id="62" w:author="LG - Giwon Park (12)" w:date="2023-09-29T12:01:00Z">
              <w:r w:rsidRPr="0097086E">
                <w:t>2&gt;</w:t>
              </w:r>
              <w:r w:rsidRPr="0097086E">
                <w:tab/>
                <w:t>if</w:t>
              </w:r>
              <w:r>
                <w:t xml:space="preserve"> Sidelink consistent LBT Failure is detected as specified in clause 5.31.2 in all RB sets of the selected resource pool for single carrier frequency:</w:t>
              </w:r>
            </w:ins>
          </w:p>
          <w:p w14:paraId="53166426" w14:textId="77777777" w:rsidR="00423B19" w:rsidRDefault="00423B19" w:rsidP="00423B19">
            <w:pPr>
              <w:pStyle w:val="B3"/>
              <w:rPr>
                <w:ins w:id="63" w:author="LG - Giwon Park (12)" w:date="2023-09-29T12:01:00Z"/>
              </w:rPr>
            </w:pPr>
            <w:ins w:id="64" w:author="LG - Giwon Park (12)" w:date="2023-09-29T12:01:00Z">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5" w:author="LG - Giwon Park (12)" w:date="2023-09-29T12:01:00Z"/>
              </w:rPr>
            </w:pPr>
            <w:ins w:id="66" w:author="LG - Giwon Park (12)" w:date="2023-09-29T12:01:00Z">
              <w:r>
                <w:t>4&gt;</w:t>
              </w:r>
              <w:r>
                <w:tab/>
                <w:t xml:space="preserve">select any pool of resources configured with PSFCH resources among the pools of resources </w:t>
              </w:r>
              <w:r w:rsidRPr="00423B19">
                <w:rPr>
                  <w:strike/>
                </w:rPr>
                <w:t xml:space="preserve">except the pool(s) in </w:t>
              </w:r>
              <w:r w:rsidRPr="00423B19">
                <w:rPr>
                  <w:i/>
                  <w:strike/>
                </w:rPr>
                <w:t>sl-BWP-DiscPoolConfig</w:t>
              </w:r>
              <w:r w:rsidRPr="00423B19">
                <w:rPr>
                  <w:strike/>
                </w:rPr>
                <w:t xml:space="preserve"> </w:t>
              </w:r>
              <w:r w:rsidRPr="00423B19">
                <w:rPr>
                  <w:iCs/>
                  <w:strike/>
                </w:rPr>
                <w:t xml:space="preserve">or </w:t>
              </w:r>
              <w:r w:rsidRPr="00423B19">
                <w:rPr>
                  <w:i/>
                  <w:iCs/>
                  <w:strike/>
                </w:rPr>
                <w:t>sl-BWP-DiscPoolConfigCommon</w:t>
              </w:r>
              <w:r>
                <w:t>, if configured and the pool(s) including all RB sets for which Sidelink consistent LBT failures were detected and not cancelled.</w:t>
              </w:r>
            </w:ins>
          </w:p>
          <w:p w14:paraId="209F3A15" w14:textId="77777777" w:rsidR="00DE4D56" w:rsidRPr="00423B19" w:rsidRDefault="00DE4D56" w:rsidP="001906F3">
            <w:pPr>
              <w:rPr>
                <w:lang w:val="en-GB"/>
              </w:rPr>
            </w:pPr>
          </w:p>
        </w:tc>
        <w:tc>
          <w:tcPr>
            <w:tcW w:w="4967" w:type="dxa"/>
          </w:tcPr>
          <w:p w14:paraId="1783FA51" w14:textId="7A9DDD4A" w:rsidR="00DE4D56" w:rsidRDefault="00B06DCA" w:rsidP="00B06DCA">
            <w:r>
              <w:rPr>
                <w:rFonts w:eastAsia="Malgun Gothic" w:hint="eastAsia"/>
                <w:lang w:eastAsia="ko-KR"/>
              </w:rPr>
              <w:t>Thanks for pointing this out.</w:t>
            </w:r>
            <w:r>
              <w:rPr>
                <w:rFonts w:eastAsia="Malgun Gothic"/>
                <w:lang w:eastAsia="ko-KR"/>
              </w:rPr>
              <w:t xml:space="preserve"> </w:t>
            </w:r>
            <w:r w:rsidRPr="00B06DCA">
              <w:rPr>
                <w:rFonts w:hint="eastAsia"/>
              </w:rPr>
              <w:t>“</w:t>
            </w:r>
            <w:r w:rsidRPr="00B06DCA">
              <w:t xml:space="preserve">NR Siedelink” was used to ensure that relay cases are not considered in </w:t>
            </w:r>
            <w:r>
              <w:t xml:space="preserve">the running </w:t>
            </w:r>
            <w:r w:rsidRPr="00B06DCA">
              <w:t xml:space="preserve">CR. </w:t>
            </w:r>
            <w:r>
              <w:t>I</w:t>
            </w:r>
            <w:r w:rsidRPr="00B06DCA">
              <w:t xml:space="preserve"> will </w:t>
            </w:r>
            <w:r>
              <w:t>correct</w:t>
            </w:r>
            <w:r w:rsidRPr="00B06DCA">
              <w:t xml:space="preserve"> the text related to this in the next rapp_version.</w:t>
            </w:r>
          </w:p>
        </w:tc>
      </w:tr>
      <w:tr w:rsidR="00BE3F69" w14:paraId="38A176C6" w14:textId="77777777" w:rsidTr="009C7B81">
        <w:tc>
          <w:tcPr>
            <w:tcW w:w="1435" w:type="dxa"/>
          </w:tcPr>
          <w:p w14:paraId="3B98933B" w14:textId="77777777" w:rsidR="00BE3F69" w:rsidRDefault="00BE3F69"/>
        </w:tc>
        <w:tc>
          <w:tcPr>
            <w:tcW w:w="1657" w:type="dxa"/>
          </w:tcPr>
          <w:p w14:paraId="67551307" w14:textId="54CA227F" w:rsidR="00BE3F69" w:rsidRDefault="00BE3F69">
            <w:r>
              <w:rPr>
                <w:rFonts w:hint="eastAsia"/>
              </w:rPr>
              <w:t>5</w:t>
            </w:r>
            <w:r>
              <w:t>.22.1.1</w:t>
            </w:r>
          </w:p>
        </w:tc>
        <w:tc>
          <w:tcPr>
            <w:tcW w:w="5889"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lastRenderedPageBreak/>
              <w:t>T</w:t>
            </w:r>
            <w:r>
              <w:rPr>
                <w:rFonts w:eastAsiaTheme="minorEastAsia"/>
                <w:lang w:eastAsia="zh-CN"/>
              </w:rPr>
              <w:t xml:space="preserve">he following highlighted </w:t>
            </w:r>
            <w:r w:rsidR="00306BD1">
              <w:rPr>
                <w:rFonts w:eastAsiaTheme="minorEastAsia"/>
                <w:lang w:eastAsia="zh-CN"/>
              </w:rPr>
              <w:t>procedure is not completed, i.e. perform the following for each sidelink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67"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68" w:author="LG - Giwon Park (12)" w:date="2023-09-29T12:04:00Z"/>
                <w:del w:id="69" w:author="LG - Giwon Park(1)" w:date="2023-10-17T22:21:00Z"/>
              </w:rPr>
            </w:pPr>
            <w:ins w:id="70" w:author="LG - Giwon Park (12)" w:date="2023-09-29T12:04:00Z">
              <w:del w:id="71"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2" w:author="LG - Giwon Park (12)" w:date="2023-09-29T12:04:00Z"/>
              </w:rPr>
            </w:pPr>
            <w:ins w:id="73" w:author="LG - Giwon Park (12)" w:date="2023-09-29T12:04:00Z">
              <w:del w:id="74"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75" w:author="LG - Giwon Park (12)" w:date="2023-09-29T12:04:00Z"/>
              </w:rPr>
            </w:pPr>
            <w:ins w:id="76"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77"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Sidelink</w:t>
              </w:r>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4967" w:type="dxa"/>
          </w:tcPr>
          <w:p w14:paraId="60544D65" w14:textId="77777777" w:rsidR="000D3373" w:rsidRDefault="000D3373">
            <w:r w:rsidRPr="000D3373">
              <w:rPr>
                <w:rFonts w:hint="eastAsia"/>
              </w:rPr>
              <w:lastRenderedPageBreak/>
              <w:t>“</w:t>
            </w:r>
            <w:r w:rsidRPr="000D3373">
              <w:t>Following” means the UE behaviour of the 3&gt; level that follows below.</w:t>
            </w:r>
          </w:p>
          <w:p w14:paraId="6E52AD5A" w14:textId="77777777" w:rsidR="000D3373" w:rsidRDefault="000D3373"/>
          <w:p w14:paraId="0583C1A7" w14:textId="77777777" w:rsidR="000D3373" w:rsidRDefault="000D3373">
            <w:r w:rsidRPr="000D3373">
              <w:lastRenderedPageBreak/>
              <w:t>Rapporteur perspective this approach seems to be 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rapp has moved the next 3&gt; /4&gt; bullet </w:t>
            </w:r>
            <w:r w:rsidR="00AD461A">
              <w:t>once, yet it is still 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r w:rsidRPr="00D475BB">
              <w:t xml:space="preserve">Since </w:t>
            </w:r>
            <w:r>
              <w:t>“</w:t>
            </w:r>
            <w:r w:rsidRPr="00D475BB">
              <w:rPr>
                <w:rFonts w:ascii="Times New Roman" w:hAnsi="Times New Roman" w:cs="Times New Roman"/>
                <w:i/>
                <w:sz w:val="20"/>
                <w:szCs w:val="20"/>
              </w:rPr>
              <w:t>3&gt; if sl-lbt-FailureRecoveryConfig is configured in the SL BWP:, 4&gt;</w:t>
            </w:r>
            <w:r>
              <w:t>”</w:t>
            </w:r>
            <w:r w:rsidRPr="00D475BB">
              <w:t xml:space="preserve"> is the correct </w:t>
            </w:r>
            <w:r>
              <w:t>procedure</w:t>
            </w:r>
            <w:r w:rsidRPr="00D475BB">
              <w:t xml:space="preserve"> to perform when resource selection is triggered, how about moving it 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p>
        </w:tc>
      </w:tr>
      <w:tr w:rsidR="00E15600" w14:paraId="664C1F8B" w14:textId="77777777" w:rsidTr="009C7B81">
        <w:tc>
          <w:tcPr>
            <w:tcW w:w="1435" w:type="dxa"/>
          </w:tcPr>
          <w:p w14:paraId="2CF52BFD" w14:textId="77777777" w:rsidR="00E15600" w:rsidRDefault="00E15600"/>
        </w:tc>
        <w:tc>
          <w:tcPr>
            <w:tcW w:w="1657" w:type="dxa"/>
          </w:tcPr>
          <w:p w14:paraId="54A54779" w14:textId="78ACD5FD" w:rsidR="00E15600" w:rsidRDefault="00C970F3">
            <w:r>
              <w:rPr>
                <w:rFonts w:hint="eastAsia"/>
              </w:rPr>
              <w:t>5</w:t>
            </w:r>
            <w:r>
              <w:t>.22.1.1</w:t>
            </w:r>
          </w:p>
        </w:tc>
        <w:tc>
          <w:tcPr>
            <w:tcW w:w="5889"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sidelink”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lastRenderedPageBreak/>
              <w:t>1&gt;</w:t>
            </w:r>
            <w:r w:rsidRPr="00982682">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15037CEE" w14:textId="77777777" w:rsidR="00D7329D" w:rsidRDefault="00D7329D" w:rsidP="00D7329D">
            <w:pPr>
              <w:pStyle w:val="B2"/>
              <w:rPr>
                <w:ins w:id="78" w:author="LG - Giwon Park (12)" w:date="2023-09-29T12:05:00Z"/>
                <w:lang w:eastAsia="ko-KR"/>
              </w:rPr>
            </w:pPr>
            <w:ins w:id="79" w:author="LG - Giwon Park (12)" w:date="2023-09-29T12:05:00Z">
              <w:r>
                <w:rPr>
                  <w:lang w:eastAsia="ko-KR"/>
                </w:rPr>
                <w:t>2&gt;</w:t>
              </w:r>
              <w:r>
                <w:rPr>
                  <w:lang w:eastAsia="ko-KR"/>
                </w:rPr>
                <w:tab/>
                <w:t xml:space="preserve">if single carrier frequency is </w:t>
              </w:r>
              <w:del w:id="80" w:author="LG - Giwon Park(1)" w:date="2023-10-17T19:27:00Z">
                <w:r w:rsidDel="00670D46">
                  <w:rPr>
                    <w:lang w:eastAsia="ko-KR"/>
                  </w:rPr>
                  <w:delText>used</w:delText>
                </w:r>
              </w:del>
            </w:ins>
            <w:ins w:id="81" w:author="LG - Giwon Park(1)" w:date="2023-10-17T19:27:00Z">
              <w:r>
                <w:rPr>
                  <w:lang w:eastAsia="ko-KR"/>
                </w:rPr>
                <w:t>configured</w:t>
              </w:r>
            </w:ins>
            <w:ins w:id="82" w:author="LG - Giwon Park (12)" w:date="2023-09-29T12:05:00Z">
              <w:r>
                <w:rPr>
                  <w:lang w:eastAsia="ko-KR"/>
                </w:rPr>
                <w:t xml:space="preserve"> </w:t>
              </w:r>
              <w:r w:rsidRPr="00D7329D">
                <w:rPr>
                  <w:highlight w:val="yellow"/>
                  <w:lang w:eastAsia="ko-KR"/>
                </w:rPr>
                <w:t xml:space="preserve">for </w:t>
              </w:r>
              <w:r w:rsidRPr="00D7329D">
                <w:rPr>
                  <w:highlight w:val="yellow"/>
                </w:rPr>
                <w:t>NR sidelink:</w:t>
              </w:r>
            </w:ins>
          </w:p>
          <w:p w14:paraId="41DC6E6F" w14:textId="77777777" w:rsidR="00D7329D" w:rsidRPr="00982682" w:rsidRDefault="00D7329D" w:rsidP="00D7329D">
            <w:pPr>
              <w:pStyle w:val="B3"/>
              <w:rPr>
                <w:lang w:eastAsia="ko-KR"/>
              </w:rPr>
            </w:pPr>
            <w:del w:id="83" w:author="LG - Giwon Park (12)" w:date="2023-09-29T12:06:00Z">
              <w:r w:rsidRPr="00982682" w:rsidDel="00C4436C">
                <w:rPr>
                  <w:lang w:eastAsia="ko-KR"/>
                </w:rPr>
                <w:delText>2</w:delText>
              </w:r>
            </w:del>
            <w:ins w:id="84" w:author="LG - Giwon Park (12)" w:date="2023-09-29T12:06:00Z">
              <w:r>
                <w:rPr>
                  <w:lang w:eastAsia="ko-KR"/>
                </w:rPr>
                <w:t>3</w:t>
              </w:r>
            </w:ins>
            <w:r w:rsidRPr="00982682">
              <w:rPr>
                <w:lang w:eastAsia="ko-KR"/>
              </w:rPr>
              <w:t>&gt;</w:t>
            </w:r>
            <w:r w:rsidRPr="00982682">
              <w:rPr>
                <w:lang w:eastAsia="ko-KR"/>
              </w:rPr>
              <w:tab/>
              <w:t>if SL data is available in the logical channel for NR sidelink discovery:</w:t>
            </w:r>
          </w:p>
          <w:p w14:paraId="4085661A" w14:textId="77777777" w:rsidR="00D7329D" w:rsidRPr="00982682" w:rsidRDefault="00D7329D" w:rsidP="00D7329D">
            <w:pPr>
              <w:pStyle w:val="B4"/>
            </w:pPr>
            <w:del w:id="85" w:author="LG - Giwon Park (12)" w:date="2023-09-29T12:06:00Z">
              <w:r w:rsidRPr="00982682" w:rsidDel="00C4436C">
                <w:rPr>
                  <w:lang w:eastAsia="ko-KR"/>
                </w:rPr>
                <w:delText>3</w:delText>
              </w:r>
            </w:del>
            <w:ins w:id="86" w:author="LG - Giwon Park (12)" w:date="2023-09-29T12:06:00Z">
              <w:r>
                <w:rPr>
                  <w:lang w:eastAsia="ko-KR"/>
                </w:rPr>
                <w:t>4</w:t>
              </w:r>
            </w:ins>
            <w:r w:rsidRPr="00982682">
              <w:rPr>
                <w:lang w:eastAsia="ko-KR"/>
              </w:rPr>
              <w:t>&gt;</w:t>
            </w:r>
            <w:r w:rsidRPr="00982682">
              <w:rPr>
                <w:lang w:eastAsia="ko-KR"/>
              </w:rPr>
              <w:tab/>
              <w:t xml:space="preserve">if </w:t>
            </w:r>
            <w:r w:rsidRPr="00982682">
              <w:rPr>
                <w:i/>
              </w:rPr>
              <w:t>sl-BWP-DiscPoolConfig</w:t>
            </w:r>
            <w:r w:rsidRPr="00982682">
              <w:t xml:space="preserve"> or </w:t>
            </w:r>
            <w:r w:rsidRPr="00982682">
              <w:rPr>
                <w:i/>
                <w:iCs/>
              </w:rPr>
              <w:t>sl-BWP-DiscPoolConfigCommon</w:t>
            </w:r>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87" w:author="LG - Giwon Park (12)" w:date="2023-09-29T12:06:00Z">
              <w:r w:rsidRPr="00982682" w:rsidDel="00C4436C">
                <w:delText>4</w:delText>
              </w:r>
            </w:del>
            <w:ins w:id="88" w:author="LG - Giwon Park (12)" w:date="2023-09-29T12:06:00Z">
              <w:r>
                <w:t>5</w:t>
              </w:r>
            </w:ins>
            <w:r w:rsidRPr="00982682">
              <w:t>&gt;</w:t>
            </w:r>
            <w:r w:rsidRPr="00982682">
              <w:tab/>
              <w:t xml:space="preserve">select the </w:t>
            </w:r>
            <w:r w:rsidRPr="00982682">
              <w:rPr>
                <w:i/>
                <w:iCs/>
              </w:rPr>
              <w:t>sl-DiscTxPoolSelected</w:t>
            </w:r>
            <w:r w:rsidRPr="00982682">
              <w:t xml:space="preserve"> configured in </w:t>
            </w:r>
            <w:r w:rsidRPr="00982682">
              <w:rPr>
                <w:i/>
              </w:rPr>
              <w:t>sl-BWP-DiscPoolConfig</w:t>
            </w:r>
            <w:r w:rsidRPr="00982682">
              <w:t xml:space="preserve"> or </w:t>
            </w:r>
            <w:r w:rsidRPr="00982682">
              <w:rPr>
                <w:i/>
                <w:iCs/>
              </w:rPr>
              <w:t>sl-BWP-DiscPoolConfigCommon</w:t>
            </w:r>
            <w:r w:rsidRPr="00982682">
              <w:t xml:space="preserve"> for the transmission of </w:t>
            </w:r>
            <w:r w:rsidRPr="00982682">
              <w:rPr>
                <w:lang w:eastAsia="ko-KR"/>
              </w:rPr>
              <w:t xml:space="preserve">NR </w:t>
            </w:r>
            <w:r w:rsidRPr="00982682">
              <w:t>sidelink discovery message.</w:t>
            </w:r>
          </w:p>
          <w:p w14:paraId="28F19975" w14:textId="77777777" w:rsidR="00D7329D" w:rsidRPr="00982682" w:rsidRDefault="00D7329D" w:rsidP="00D7329D">
            <w:pPr>
              <w:pStyle w:val="B4"/>
              <w:rPr>
                <w:lang w:eastAsia="ko-KR"/>
              </w:rPr>
            </w:pPr>
            <w:del w:id="89" w:author="LG - Giwon Park (12)" w:date="2023-09-29T12:06:00Z">
              <w:r w:rsidRPr="00982682" w:rsidDel="00C4436C">
                <w:rPr>
                  <w:lang w:eastAsia="ko-KR"/>
                </w:rPr>
                <w:delText>3</w:delText>
              </w:r>
            </w:del>
            <w:ins w:id="90"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4967" w:type="dxa"/>
          </w:tcPr>
          <w:p w14:paraId="06B8456D" w14:textId="1F676BF1" w:rsidR="00E15600" w:rsidRDefault="00B06DCA">
            <w:r w:rsidRPr="00B06DCA">
              <w:rPr>
                <w:rFonts w:hint="eastAsia"/>
              </w:rPr>
              <w:lastRenderedPageBreak/>
              <w:t>“</w:t>
            </w:r>
            <w:r w:rsidRPr="00B06DCA">
              <w:t xml:space="preserve">NR Siedelink” was used to ensure that relay cases are not considered in </w:t>
            </w:r>
            <w:r>
              <w:t xml:space="preserve">the running </w:t>
            </w:r>
            <w:r w:rsidRPr="00B06DCA">
              <w:t xml:space="preserve">CR. </w:t>
            </w:r>
            <w:r>
              <w:t>I</w:t>
            </w:r>
            <w:r w:rsidRPr="00B06DCA">
              <w:t xml:space="preserve"> will </w:t>
            </w:r>
            <w:r>
              <w:t>correct</w:t>
            </w:r>
            <w:r w:rsidRPr="00B06DCA">
              <w:t xml:space="preserve"> the text related to this in the next rapp_version.</w:t>
            </w:r>
          </w:p>
        </w:tc>
      </w:tr>
      <w:tr w:rsidR="00CD7528" w14:paraId="4AE067C8" w14:textId="77777777" w:rsidTr="009C7B81">
        <w:tc>
          <w:tcPr>
            <w:tcW w:w="1435" w:type="dxa"/>
          </w:tcPr>
          <w:p w14:paraId="35FE5959" w14:textId="77777777" w:rsidR="00CD7528" w:rsidRDefault="00CD7528"/>
        </w:tc>
        <w:tc>
          <w:tcPr>
            <w:tcW w:w="1657" w:type="dxa"/>
          </w:tcPr>
          <w:p w14:paraId="79B68BE9" w14:textId="19A2D7C0" w:rsidR="00CD7528" w:rsidRDefault="00BC7456">
            <w:r>
              <w:rPr>
                <w:rFonts w:hint="eastAsia"/>
              </w:rPr>
              <w:t>5</w:t>
            </w:r>
            <w:r>
              <w:t>.</w:t>
            </w:r>
            <w:r w:rsidR="00023B15">
              <w:t>22.1.1</w:t>
            </w:r>
          </w:p>
        </w:tc>
        <w:tc>
          <w:tcPr>
            <w:tcW w:w="5889"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2424E875" w14:textId="173B9221" w:rsidR="00BC7456" w:rsidDel="00BA4A64" w:rsidRDefault="00BC7456" w:rsidP="00BC7456">
            <w:pPr>
              <w:pStyle w:val="NO"/>
              <w:rPr>
                <w:del w:id="91" w:author="LG - Giwon Park(1)" w:date="2023-10-17T15:01:00Z"/>
                <w:lang w:eastAsia="ko-KR"/>
              </w:rPr>
            </w:pPr>
            <w:ins w:id="92" w:author="LG - Giwon Park(1)" w:date="2023-10-17T14:57:00Z">
              <w:r>
                <w:rPr>
                  <w:lang w:eastAsia="ko-KR"/>
                </w:rPr>
                <w:t>NOTE 3A3</w:t>
              </w:r>
            </w:ins>
            <w:ins w:id="93" w:author="LG - Giwon Park(1)" w:date="2023-10-17T15:18:00Z">
              <w:r>
                <w:rPr>
                  <w:lang w:eastAsia="ko-KR"/>
                </w:rPr>
                <w:t>:</w:t>
              </w:r>
            </w:ins>
            <w:ins w:id="94" w:author="LG - Giwon Park(1)" w:date="2023-10-17T14:36:00Z">
              <w:r>
                <w:rPr>
                  <w:lang w:eastAsia="ko-KR"/>
                </w:rPr>
                <w:t xml:space="preserve"> </w:t>
              </w:r>
            </w:ins>
            <w:ins w:id="95" w:author="LG - Giwon Park(1)" w:date="2023-10-17T14:57:00Z">
              <w:r>
                <w:rPr>
                  <w:lang w:eastAsia="ko-KR"/>
                </w:rPr>
                <w:t xml:space="preserve">MAC </w:t>
              </w:r>
            </w:ins>
            <w:ins w:id="96" w:author="LG - Giwon Park(1)" w:date="2023-10-17T15:20:00Z">
              <w:r>
                <w:rPr>
                  <w:lang w:eastAsia="ko-KR"/>
                </w:rPr>
                <w:t>entity</w:t>
              </w:r>
            </w:ins>
            <w:ins w:id="97" w:author="LG - Giwon Park(1)" w:date="2023-10-17T14:57:00Z">
              <w:r>
                <w:rPr>
                  <w:lang w:eastAsia="ko-KR"/>
                </w:rPr>
                <w:t>, based on UE implementation,</w:t>
              </w:r>
            </w:ins>
            <w:ins w:id="98"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number of consecutive slots for MCSt, as long as it meets the CAPC maximum COT duration requirement</w:t>
              </w:r>
            </w:ins>
            <w:ins w:id="99"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0"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4967" w:type="dxa"/>
          </w:tcPr>
          <w:p w14:paraId="2309D295" w14:textId="48FECA23" w:rsidR="00CD7528" w:rsidRPr="00AF519E" w:rsidRDefault="00AF519E">
            <w:pPr>
              <w:rPr>
                <w:rFonts w:eastAsia="Malgun Gothic"/>
                <w:lang w:eastAsia="ko-KR"/>
              </w:rPr>
            </w:pPr>
            <w:r>
              <w:rPr>
                <w:rFonts w:eastAsia="Malgun Gothic" w:hint="eastAsia"/>
                <w:lang w:eastAsia="ko-KR"/>
              </w:rPr>
              <w:t xml:space="preserve">Thanks for </w:t>
            </w:r>
            <w:r>
              <w:rPr>
                <w:rFonts w:eastAsia="Malgun Gothic"/>
                <w:lang w:eastAsia="ko-KR"/>
              </w:rPr>
              <w:t xml:space="preserve">your </w:t>
            </w:r>
            <w:r>
              <w:rPr>
                <w:rFonts w:eastAsia="Malgun Gothic" w:hint="eastAsia"/>
                <w:lang w:eastAsia="ko-KR"/>
              </w:rPr>
              <w:t xml:space="preserve">good suggestion. </w:t>
            </w:r>
            <w:r w:rsidRPr="00AF519E">
              <w:rPr>
                <w:rFonts w:eastAsia="Malgun Gothic"/>
                <w:lang w:eastAsia="ko-KR"/>
              </w:rPr>
              <w:t xml:space="preserve">I will consider your suggestion in the next </w:t>
            </w:r>
            <w:r>
              <w:rPr>
                <w:rFonts w:eastAsia="Malgun Gothic"/>
                <w:lang w:eastAsia="ko-KR"/>
              </w:rPr>
              <w:t>Rapp_</w:t>
            </w:r>
            <w:r w:rsidRPr="00AF519E">
              <w:rPr>
                <w:rFonts w:eastAsia="Malgun Gothic"/>
                <w:lang w:eastAsia="ko-KR"/>
              </w:rPr>
              <w:t>version.</w:t>
            </w:r>
          </w:p>
        </w:tc>
      </w:tr>
      <w:tr w:rsidR="00071607" w14:paraId="52BCF5F9" w14:textId="77777777" w:rsidTr="009C7B81">
        <w:tc>
          <w:tcPr>
            <w:tcW w:w="1435" w:type="dxa"/>
          </w:tcPr>
          <w:p w14:paraId="2901EACB" w14:textId="77777777" w:rsidR="00071607" w:rsidRDefault="00071607"/>
        </w:tc>
        <w:tc>
          <w:tcPr>
            <w:tcW w:w="1657" w:type="dxa"/>
          </w:tcPr>
          <w:p w14:paraId="49994350" w14:textId="4B6F92F2" w:rsidR="00071607" w:rsidRDefault="00071607">
            <w:r>
              <w:rPr>
                <w:rFonts w:hint="eastAsia"/>
              </w:rPr>
              <w:t>5</w:t>
            </w:r>
            <w:r>
              <w:t>.22.1.2</w:t>
            </w:r>
          </w:p>
        </w:tc>
        <w:tc>
          <w:tcPr>
            <w:tcW w:w="5889"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if transmission(s) with the selected sidelink grant cannot fulfil the remaining PDB of the data in a logical channel, and the MAC entity selects not to perform transmission(s) corresponding to a single MAC PDU</w:t>
            </w:r>
            <w:del w:id="101" w:author="LG - Giwon Park(1)" w:date="2023-10-17T15:28:00Z">
              <w:r w:rsidRPr="00982682" w:rsidDel="00F10CCD">
                <w:delText>:</w:delText>
              </w:r>
            </w:del>
            <w:ins w:id="102" w:author="LG - Giwon Park(1)" w:date="2023-10-17T15:28:00Z">
              <w:r>
                <w:t xml:space="preserve">; </w:t>
              </w:r>
              <w:r>
                <w:rPr>
                  <w:lang w:eastAsia="ko-KR"/>
                </w:rPr>
                <w:t>or</w:t>
              </w:r>
            </w:ins>
          </w:p>
          <w:p w14:paraId="30D4CE38" w14:textId="77777777" w:rsidR="00B56C5F" w:rsidRPr="00F10CCD" w:rsidRDefault="00B56C5F" w:rsidP="00B56C5F">
            <w:pPr>
              <w:pStyle w:val="B1"/>
            </w:pPr>
            <w:ins w:id="103" w:author="LG - Giwon Park(1)" w:date="2023-10-17T15:33:00Z">
              <w:r>
                <w:t>[</w:t>
              </w:r>
            </w:ins>
            <w:ins w:id="104" w:author="LG - Giwon Park(1)" w:date="2023-10-17T15:27:00Z">
              <w:r w:rsidRPr="00982682">
                <w:t>1&gt;</w:t>
              </w:r>
              <w:r w:rsidRPr="00982682">
                <w:tab/>
                <w:t xml:space="preserve">if </w:t>
              </w:r>
            </w:ins>
            <w:ins w:id="105" w:author="LG - Giwon Park(1)" w:date="2023-10-17T15:28:00Z">
              <w:r w:rsidRPr="00F10CCD">
                <w:t xml:space="preserve">a MAC PDU is not transmitted in </w:t>
              </w:r>
            </w:ins>
            <w:ins w:id="106" w:author="LG - Giwon Park(1)" w:date="2023-10-17T15:30:00Z">
              <w:r>
                <w:t>all</w:t>
              </w:r>
            </w:ins>
            <w:ins w:id="107" w:author="LG - Giwon Park(1)" w:date="2023-10-17T15:28:00Z">
              <w:r w:rsidRPr="00F10CCD">
                <w:t xml:space="preserve"> of the resources </w:t>
              </w:r>
            </w:ins>
            <w:ins w:id="108" w:author="LG - Giwon Park(1)" w:date="2023-10-17T15:29:00Z">
              <w:r>
                <w:t xml:space="preserve">for MCSt </w:t>
              </w:r>
            </w:ins>
            <w:ins w:id="109" w:author="LG - Giwon Park(1)" w:date="2023-10-17T15:28:00Z">
              <w:r w:rsidRPr="00F10CCD">
                <w:t>due to the Sidelink LBT failure</w:t>
              </w:r>
              <w:r>
                <w:t>:</w:t>
              </w:r>
            </w:ins>
            <w:ins w:id="110" w:author="LG - Giwon Park(1)" w:date="2023-10-17T15:33:00Z">
              <w:r>
                <w:t>]</w:t>
              </w:r>
            </w:ins>
          </w:p>
          <w:p w14:paraId="6EF7FDED" w14:textId="77777777" w:rsidR="00B56C5F" w:rsidRPr="00982682" w:rsidRDefault="00B56C5F" w:rsidP="00B56C5F">
            <w:pPr>
              <w:pStyle w:val="NO"/>
            </w:pPr>
            <w:r w:rsidRPr="00982682">
              <w:lastRenderedPageBreak/>
              <w:t>NOTE 2:</w:t>
            </w:r>
            <w:r w:rsidRPr="00982682">
              <w:tab/>
              <w:t>If the remaining PDB is not met, it is left for UE implementation whether to perform transmission(s) corresponding to single MAC PDU or sidelink resource reselection.</w:t>
            </w:r>
          </w:p>
          <w:p w14:paraId="17B83E8A" w14:textId="77777777" w:rsidR="00071607" w:rsidRPr="00B56C5F" w:rsidRDefault="00071607" w:rsidP="00023B15">
            <w:pPr>
              <w:pStyle w:val="NO"/>
              <w:ind w:left="0" w:firstLine="0"/>
              <w:rPr>
                <w:rFonts w:eastAsiaTheme="minorEastAsia"/>
                <w:lang w:eastAsia="zh-CN"/>
              </w:rPr>
            </w:pPr>
          </w:p>
        </w:tc>
        <w:tc>
          <w:tcPr>
            <w:tcW w:w="4967" w:type="dxa"/>
          </w:tcPr>
          <w:p w14:paraId="1243EBE2" w14:textId="63EFE0B9" w:rsidR="00071607" w:rsidRPr="00EA1FF9" w:rsidRDefault="00EA1FF9">
            <w:pPr>
              <w:rPr>
                <w:rFonts w:eastAsia="Malgun Gothic"/>
                <w:lang w:eastAsia="ko-KR"/>
              </w:rPr>
            </w:pPr>
            <w:r>
              <w:rPr>
                <w:rFonts w:eastAsia="Malgun Gothic" w:hint="eastAsia"/>
                <w:lang w:eastAsia="ko-KR"/>
              </w:rPr>
              <w:lastRenderedPageBreak/>
              <w:t>Correction will be reflected in the next Rapp_</w:t>
            </w:r>
            <w:r>
              <w:rPr>
                <w:rFonts w:eastAsia="Malgun Gothic"/>
                <w:lang w:eastAsia="ko-KR"/>
              </w:rPr>
              <w:t>version.</w:t>
            </w:r>
          </w:p>
        </w:tc>
      </w:tr>
      <w:tr w:rsidR="0012030A" w14:paraId="23A84833" w14:textId="77777777" w:rsidTr="009C7B81">
        <w:tc>
          <w:tcPr>
            <w:tcW w:w="1435" w:type="dxa"/>
          </w:tcPr>
          <w:p w14:paraId="14AFD024" w14:textId="77777777" w:rsidR="0012030A" w:rsidRDefault="0012030A"/>
        </w:tc>
        <w:tc>
          <w:tcPr>
            <w:tcW w:w="1657" w:type="dxa"/>
          </w:tcPr>
          <w:p w14:paraId="37D0A93B" w14:textId="00541296" w:rsidR="0012030A" w:rsidRDefault="0012030A">
            <w:r>
              <w:rPr>
                <w:rFonts w:hint="eastAsia"/>
              </w:rPr>
              <w:t>5</w:t>
            </w:r>
            <w:r>
              <w:t>.22.1.4.1.2</w:t>
            </w:r>
          </w:p>
        </w:tc>
        <w:tc>
          <w:tcPr>
            <w:tcW w:w="5889"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1" w:author="LG - Giwon Park (12)" w:date="2023-09-29T12:19:00Z"/>
                <w:lang w:eastAsia="ko-KR"/>
              </w:rPr>
            </w:pPr>
            <w:ins w:id="112"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13" w:author="LG - Giwon Park (12)" w:date="2023-09-29T12:19:00Z"/>
              </w:rPr>
            </w:pPr>
            <w:ins w:id="114" w:author="LG - Giwon Park (12)" w:date="2023-09-29T12:19:00Z">
              <w:r>
                <w:rPr>
                  <w:rFonts w:hint="eastAsia"/>
                </w:rPr>
                <w:t>I</w:t>
              </w:r>
              <w:r>
                <w:t xml:space="preserve">n case of NR sidelink on multiple carrier frequencies, only consider sidelink logical channels which meet </w:t>
              </w:r>
              <w:r w:rsidRPr="00B91997">
                <w:rPr>
                  <w:highlight w:val="yellow"/>
                </w:rPr>
                <w:t>the following conditions</w:t>
              </w:r>
              <w:r>
                <w:t xml:space="preserve"> and only consider one sidelink logical channel among sidelink logical channels corresponding to same PDCP entity, if duplication is activated as specified in TS 38.323 [4];</w:t>
              </w:r>
            </w:ins>
          </w:p>
          <w:p w14:paraId="4FC014BC" w14:textId="77777777" w:rsidR="00B91997" w:rsidRDefault="00B91997" w:rsidP="00B91997">
            <w:pPr>
              <w:pStyle w:val="B2"/>
              <w:rPr>
                <w:ins w:id="115" w:author="LG - Giwon Park (12)" w:date="2023-09-29T12:19:00Z"/>
              </w:rPr>
            </w:pPr>
            <w:ins w:id="116" w:author="LG - Giwon Park (12)" w:date="2023-09-29T12:19:00Z">
              <w:r>
                <w:t>-</w:t>
              </w:r>
              <w:r>
                <w:tab/>
                <w:t>allowed on the carrier where the SCI is transmitted for NR sidelink, if the carrier is configured by upper layers according to TS 38.331 [5] and TS 23.287 [19];</w:t>
              </w:r>
            </w:ins>
          </w:p>
          <w:p w14:paraId="16E84784" w14:textId="77777777" w:rsidR="00B91997" w:rsidRPr="00963E9E" w:rsidRDefault="00B91997" w:rsidP="00B91997">
            <w:pPr>
              <w:pStyle w:val="B2"/>
              <w:rPr>
                <w:lang w:eastAsia="ko-KR"/>
              </w:rPr>
            </w:pPr>
            <w:ins w:id="117"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4967" w:type="dxa"/>
          </w:tcPr>
          <w:p w14:paraId="1D857362" w14:textId="175EA207" w:rsidR="0012030A" w:rsidRDefault="00EA1FF9" w:rsidP="00EA1FF9">
            <w:r>
              <w:lastRenderedPageBreak/>
              <w:t>Rather than adding a condition to the sentence below, it seems to be a more desirable approach to add a NOTE that CA is only supported in mode 2. I will add new text in the next rapp_version.</w:t>
            </w:r>
          </w:p>
        </w:tc>
      </w:tr>
      <w:tr w:rsidR="00405325" w14:paraId="591773EC" w14:textId="77777777" w:rsidTr="009C7B81">
        <w:tc>
          <w:tcPr>
            <w:tcW w:w="1435" w:type="dxa"/>
          </w:tcPr>
          <w:p w14:paraId="0A1A2855" w14:textId="77777777" w:rsidR="00405325" w:rsidRDefault="00405325"/>
        </w:tc>
        <w:tc>
          <w:tcPr>
            <w:tcW w:w="1657" w:type="dxa"/>
          </w:tcPr>
          <w:p w14:paraId="288A0C83" w14:textId="1834F8F1" w:rsidR="00405325" w:rsidRDefault="00405325">
            <w:r>
              <w:rPr>
                <w:rFonts w:hint="eastAsia"/>
              </w:rPr>
              <w:t>5</w:t>
            </w:r>
            <w:r>
              <w:t>.22.1.11</w:t>
            </w:r>
          </w:p>
        </w:tc>
        <w:tc>
          <w:tcPr>
            <w:tcW w:w="5889"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18" w:author="LG - Giwon Park (12)" w:date="2023-09-29T11:48:00Z"/>
              </w:rPr>
            </w:pPr>
            <w:ins w:id="119"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0" w:author="LG - Giwon Park (12)" w:date="2023-09-29T11:48:00Z"/>
                <w:lang w:eastAsia="ko-KR"/>
              </w:rPr>
            </w:pPr>
            <w:ins w:id="121"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2" w:author="LG - Giwon Park (12)" w:date="2023-09-29T11:48:00Z"/>
              </w:rPr>
            </w:pPr>
            <w:ins w:id="123"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4967" w:type="dxa"/>
          </w:tcPr>
          <w:p w14:paraId="77A98304" w14:textId="419B2F42" w:rsidR="00FC6BFA" w:rsidRDefault="00FC6BFA" w:rsidP="00FC6BFA">
            <w:r>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BatangChe" w:eastAsia="BatangChe" w:hAnsi="BatangChe" w:cs="BatangChe" w:hint="eastAsia"/>
                <w:lang w:eastAsia="ko-KR"/>
              </w:rPr>
              <w:t xml:space="preserve">running </w:t>
            </w:r>
            <w:r>
              <w:t xml:space="preserve">CR </w:t>
            </w:r>
            <w:r w:rsidR="00011D80">
              <w:t>can</w:t>
            </w:r>
            <w:r>
              <w:t xml:space="preserve"> be modified based on the ongoing discussion in the issue list.</w:t>
            </w:r>
          </w:p>
        </w:tc>
      </w:tr>
      <w:tr w:rsidR="009C7B81" w14:paraId="0D0FECA9" w14:textId="77777777" w:rsidTr="009C7B81">
        <w:tc>
          <w:tcPr>
            <w:tcW w:w="1435" w:type="dxa"/>
          </w:tcPr>
          <w:p w14:paraId="4688D7C2" w14:textId="77777777" w:rsidR="009C7B81" w:rsidRDefault="009C7B81" w:rsidP="002A0D15">
            <w:r>
              <w:rPr>
                <w:rFonts w:hint="eastAsia"/>
              </w:rPr>
              <w:t>X</w:t>
            </w:r>
            <w:r>
              <w:t>iaomi</w:t>
            </w:r>
          </w:p>
        </w:tc>
        <w:tc>
          <w:tcPr>
            <w:tcW w:w="1657" w:type="dxa"/>
          </w:tcPr>
          <w:p w14:paraId="0ACA15A1" w14:textId="77777777" w:rsidR="009C7B81" w:rsidRDefault="009C7B81" w:rsidP="002A0D15">
            <w:pPr>
              <w:rPr>
                <w:rFonts w:hint="eastAsia"/>
              </w:rPr>
            </w:pPr>
            <w:r>
              <w:rPr>
                <w:rFonts w:hint="eastAsia"/>
              </w:rPr>
              <w:t>5</w:t>
            </w:r>
            <w:r>
              <w:t>.4.4</w:t>
            </w:r>
          </w:p>
        </w:tc>
        <w:tc>
          <w:tcPr>
            <w:tcW w:w="5889" w:type="dxa"/>
          </w:tcPr>
          <w:p w14:paraId="05AC8766" w14:textId="77777777" w:rsidR="009C7B81" w:rsidRPr="00AF0F83" w:rsidRDefault="009C7B81" w:rsidP="002A0D15">
            <w:r w:rsidRPr="00AF0F83">
              <w:t xml:space="preserve">The MAC entity may stop, if any, ongoing Random Access procedure due to a pending SR for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which has no valid PUCCH resources configured, if:</w:t>
            </w:r>
          </w:p>
          <w:p w14:paraId="46D31997" w14:textId="77777777" w:rsidR="009C7B81" w:rsidRPr="00AF0F83" w:rsidRDefault="009C7B81" w:rsidP="002A0D15">
            <w:pPr>
              <w:pStyle w:val="B1"/>
            </w:pPr>
            <w:r w:rsidRPr="00AF0F83">
              <w:t xml:space="preserve">-    a MAC PDU is transmitted using a UL grant other than a UL grant provided by Random Access Response or a UL grant determined as specified in clause 5.1.2a for the transmission of </w:t>
            </w:r>
            <w:r w:rsidRPr="00AF0F83">
              <w:lastRenderedPageBreak/>
              <w:t xml:space="preserve">the MSGA payload, and this PDU includes an SL LBT failure MAC CE that indicates </w:t>
            </w:r>
            <w:r>
              <w:rPr>
                <w:color w:val="FF0000"/>
                <w:u w:val="single"/>
              </w:rPr>
              <w:t xml:space="preserve">SL </w:t>
            </w:r>
            <w:r w:rsidRPr="00AF0F83">
              <w:t>consistent LBT failure; or</w:t>
            </w:r>
          </w:p>
          <w:p w14:paraId="2B897EEA" w14:textId="77777777" w:rsidR="009C7B81" w:rsidRPr="006A5EE5" w:rsidRDefault="009C7B81" w:rsidP="002A0D15">
            <w:pPr>
              <w:pStyle w:val="B1"/>
              <w:rPr>
                <w:rFonts w:hint="eastAsia"/>
                <w:lang w:eastAsia="ko-KR"/>
              </w:rPr>
            </w:pPr>
            <w:r w:rsidRPr="00AF0F83">
              <w:t xml:space="preserve">-    all the triggered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are </w:t>
            </w:r>
            <w:r>
              <w:t>cancelled</w:t>
            </w:r>
            <w:r w:rsidRPr="00AF0F83">
              <w:t xml:space="preserve"> (see clause 5.</w:t>
            </w:r>
            <w:r>
              <w:t>31</w:t>
            </w:r>
            <w:r w:rsidRPr="00AF0F83">
              <w:t>.2).</w:t>
            </w:r>
          </w:p>
          <w:p w14:paraId="54D68E4E" w14:textId="77777777" w:rsidR="009C7B81" w:rsidRDefault="009C7B81" w:rsidP="002A0D15">
            <w:pPr>
              <w:pStyle w:val="B6"/>
              <w:ind w:left="0" w:firstLine="0"/>
              <w:rPr>
                <w:rFonts w:eastAsiaTheme="minorEastAsia"/>
                <w:lang w:eastAsia="zh-CN"/>
              </w:rPr>
            </w:pPr>
            <w:r>
              <w:rPr>
                <w:rFonts w:eastAsiaTheme="minorEastAsia"/>
                <w:lang w:eastAsia="zh-CN"/>
              </w:rPr>
              <w:t>It should be SL consistent LBT failure</w:t>
            </w:r>
          </w:p>
        </w:tc>
        <w:tc>
          <w:tcPr>
            <w:tcW w:w="4967" w:type="dxa"/>
          </w:tcPr>
          <w:p w14:paraId="461E2220" w14:textId="77777777" w:rsidR="009C7B81" w:rsidRDefault="009C7B81" w:rsidP="002A0D15"/>
        </w:tc>
      </w:tr>
      <w:tr w:rsidR="009C7B81" w14:paraId="78783E73" w14:textId="77777777" w:rsidTr="009C7B81">
        <w:tc>
          <w:tcPr>
            <w:tcW w:w="1435" w:type="dxa"/>
          </w:tcPr>
          <w:p w14:paraId="36F6CA5D" w14:textId="315F0A84" w:rsidR="009C7B81" w:rsidRDefault="009C7B81" w:rsidP="002A0D15">
            <w:pPr>
              <w:rPr>
                <w:rFonts w:hint="eastAsia"/>
              </w:rPr>
            </w:pPr>
            <w:r>
              <w:rPr>
                <w:rFonts w:hint="eastAsia"/>
              </w:rPr>
              <w:t>X</w:t>
            </w:r>
            <w:r>
              <w:t>iaomi</w:t>
            </w:r>
          </w:p>
        </w:tc>
        <w:tc>
          <w:tcPr>
            <w:tcW w:w="1657" w:type="dxa"/>
          </w:tcPr>
          <w:p w14:paraId="34BE29C1" w14:textId="77777777" w:rsidR="009C7B81" w:rsidRDefault="009C7B81" w:rsidP="002A0D15">
            <w:pPr>
              <w:rPr>
                <w:rFonts w:hint="eastAsia"/>
              </w:rPr>
            </w:pPr>
            <w:r>
              <w:rPr>
                <w:rFonts w:hint="eastAsia"/>
              </w:rPr>
              <w:t>5</w:t>
            </w:r>
            <w:r>
              <w:t>.22.1.1</w:t>
            </w:r>
          </w:p>
        </w:tc>
        <w:tc>
          <w:tcPr>
            <w:tcW w:w="5889" w:type="dxa"/>
          </w:tcPr>
          <w:p w14:paraId="7E548E07" w14:textId="77777777" w:rsidR="009C7B81" w:rsidRDefault="009C7B81" w:rsidP="002A0D15">
            <w:pPr>
              <w:pStyle w:val="B3"/>
            </w:pPr>
            <w:r>
              <w:rPr>
                <w:lang w:eastAsia="ko-KR"/>
              </w:rPr>
              <w:t xml:space="preserve">3&gt; else (i.e. multiple carrier frequencies are configured for </w:t>
            </w:r>
            <w:r>
              <w:t>NR sidelink</w:t>
            </w:r>
            <w:r>
              <w:rPr>
                <w:lang w:eastAsia="ko-KR"/>
              </w:rPr>
              <w:t>):</w:t>
            </w:r>
          </w:p>
          <w:p w14:paraId="0CD9963C" w14:textId="77777777" w:rsidR="009C7B81" w:rsidRPr="004F27F5" w:rsidRDefault="009C7B81" w:rsidP="002A0D15">
            <w:pPr>
              <w:pStyle w:val="B4"/>
              <w:rPr>
                <w:color w:val="FF0000"/>
                <w:lang w:eastAsia="ko-KR"/>
              </w:rPr>
            </w:pPr>
            <w:r w:rsidRPr="004F27F5">
              <w:rPr>
                <w:rFonts w:hint="eastAsia"/>
                <w:color w:val="FF0000"/>
                <w:lang w:eastAsia="ko-KR"/>
              </w:rPr>
              <w:t>4</w:t>
            </w:r>
            <w:r w:rsidRPr="004F27F5">
              <w:rPr>
                <w:color w:val="FF0000"/>
              </w:rPr>
              <w:t>&gt;</w:t>
            </w:r>
            <w:r w:rsidRPr="004F27F5">
              <w:rPr>
                <w:color w:val="FF0000"/>
              </w:rPr>
              <w:tab/>
              <w:t>trigger the TX carrier (re-)selection procedure as specified in clause 5.22.1.11.</w:t>
            </w:r>
          </w:p>
          <w:p w14:paraId="126540A9" w14:textId="77777777" w:rsidR="009C7B81" w:rsidRDefault="009C7B81" w:rsidP="002A0D15">
            <w:pPr>
              <w:rPr>
                <w:lang w:val="en-GB"/>
              </w:rPr>
            </w:pPr>
            <w:r>
              <w:rPr>
                <w:rFonts w:hint="eastAsia"/>
                <w:lang w:val="en-GB"/>
              </w:rPr>
              <w:t>T</w:t>
            </w:r>
            <w:r>
              <w:rPr>
                <w:lang w:val="en-GB"/>
              </w:rPr>
              <w:t>X carrier reselection is triggered according to section 5.22.1.2, i.e., upon resource reselection, so why tx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consider the LBT impact. So we think the correction should be as below.</w:t>
            </w:r>
          </w:p>
          <w:p w14:paraId="516E4419" w14:textId="77777777" w:rsidR="009C7B81" w:rsidRDefault="009C7B81" w:rsidP="002A0D15">
            <w:pPr>
              <w:rPr>
                <w:lang w:val="en-GB"/>
              </w:rPr>
            </w:pPr>
            <w:r>
              <w:rPr>
                <w:noProof/>
              </w:rPr>
              <w:lastRenderedPageBreak/>
              <w:drawing>
                <wp:inline distT="0" distB="0" distL="0" distR="0" wp14:anchorId="6A91F6A1" wp14:editId="7CAF7F96">
                  <wp:extent cx="5524385" cy="110622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7987" cy="1110949"/>
                          </a:xfrm>
                          <a:prstGeom prst="rect">
                            <a:avLst/>
                          </a:prstGeom>
                        </pic:spPr>
                      </pic:pic>
                    </a:graphicData>
                  </a:graphic>
                </wp:inline>
              </w:drawing>
            </w:r>
          </w:p>
          <w:p w14:paraId="0E374F79" w14:textId="77777777" w:rsidR="009C7B81" w:rsidRPr="00EE625B" w:rsidRDefault="009C7B81" w:rsidP="002A0D15">
            <w:pPr>
              <w:rPr>
                <w:lang w:val="en-GB"/>
              </w:rPr>
            </w:pPr>
          </w:p>
        </w:tc>
        <w:tc>
          <w:tcPr>
            <w:tcW w:w="4967" w:type="dxa"/>
          </w:tcPr>
          <w:p w14:paraId="7AF08702" w14:textId="77777777" w:rsidR="009C7B81" w:rsidRDefault="009C7B81" w:rsidP="002A0D15"/>
        </w:tc>
      </w:tr>
      <w:tr w:rsidR="009C7B81" w14:paraId="6522E43F" w14:textId="77777777" w:rsidTr="009C7B81">
        <w:tc>
          <w:tcPr>
            <w:tcW w:w="1435" w:type="dxa"/>
          </w:tcPr>
          <w:p w14:paraId="3800C32E" w14:textId="26233F26" w:rsidR="009C7B81" w:rsidRDefault="009C7B81" w:rsidP="002A0D15">
            <w:pPr>
              <w:rPr>
                <w:rFonts w:hint="eastAsia"/>
              </w:rPr>
            </w:pPr>
            <w:r>
              <w:rPr>
                <w:rFonts w:hint="eastAsia"/>
              </w:rPr>
              <w:t>X</w:t>
            </w:r>
            <w:r>
              <w:t>iaomi</w:t>
            </w:r>
          </w:p>
        </w:tc>
        <w:tc>
          <w:tcPr>
            <w:tcW w:w="1657" w:type="dxa"/>
          </w:tcPr>
          <w:p w14:paraId="104C89DD" w14:textId="77777777" w:rsidR="009C7B81" w:rsidRDefault="009C7B81" w:rsidP="002A0D15">
            <w:pPr>
              <w:rPr>
                <w:rFonts w:hint="eastAsia"/>
              </w:rPr>
            </w:pPr>
            <w:r>
              <w:rPr>
                <w:rFonts w:hint="eastAsia"/>
              </w:rPr>
              <w:t>5</w:t>
            </w:r>
            <w:r>
              <w:t>.22.1.1</w:t>
            </w:r>
          </w:p>
        </w:tc>
        <w:tc>
          <w:tcPr>
            <w:tcW w:w="5889" w:type="dxa"/>
          </w:tcPr>
          <w:p w14:paraId="6351A811" w14:textId="77777777" w:rsidR="009C7B81" w:rsidRDefault="009C7B81" w:rsidP="002A0D15">
            <w:pPr>
              <w:pStyle w:val="B2"/>
            </w:pPr>
            <w:r w:rsidRPr="0097086E">
              <w:t>2&gt;</w:t>
            </w:r>
            <w:r w:rsidRPr="0097086E">
              <w:tab/>
              <w:t>if</w:t>
            </w:r>
            <w:r>
              <w:t xml:space="preserve"> Sidelink consistent LBT Failure is detected as specified in clause 5.31.2 in all RB sets of the selected resource pool for single carrier frequency:</w:t>
            </w:r>
          </w:p>
          <w:p w14:paraId="4EA98AA3" w14:textId="77777777" w:rsidR="009C7B81" w:rsidRPr="00FD6F8E" w:rsidRDefault="009C7B81" w:rsidP="002A0D15">
            <w:pPr>
              <w:rPr>
                <w:rFonts w:hint="eastAsia"/>
                <w:lang w:val="en-GB"/>
              </w:rPr>
            </w:pPr>
            <w:r w:rsidRPr="00FD6F8E">
              <w:rPr>
                <w:lang w:val="en-GB"/>
              </w:rPr>
              <w:t>Why this bullet is put here? The intention is to trigger RP reselection? Then it should be removed to the upper level 2&gt;, in parallel with 2&gt;</w:t>
            </w:r>
            <w:r w:rsidRPr="00FD6F8E">
              <w:rPr>
                <w:lang w:val="en-GB"/>
              </w:rPr>
              <w:tab/>
              <w:t>if the MAC entity has not selected a pool of resources allowed for the logical channel</w:t>
            </w:r>
            <w:r>
              <w:rPr>
                <w:color w:val="FF0000"/>
                <w:u w:val="single"/>
                <w:lang w:val="en-GB"/>
              </w:rPr>
              <w:t xml:space="preserve"> or if </w:t>
            </w:r>
            <w:r w:rsidRPr="00EE625B">
              <w:rPr>
                <w:color w:val="FF0000"/>
                <w:u w:val="single"/>
              </w:rPr>
              <w:t>Sidelink consistent LBT Failure is detected as specified in clause 5.31.2 in all RB sets</w:t>
            </w:r>
            <w:r>
              <w:rPr>
                <w:color w:val="FF0000"/>
                <w:u w:val="single"/>
              </w:rPr>
              <w:t xml:space="preserve"> of the selected resource pool</w:t>
            </w:r>
          </w:p>
        </w:tc>
        <w:tc>
          <w:tcPr>
            <w:tcW w:w="4967" w:type="dxa"/>
          </w:tcPr>
          <w:p w14:paraId="59386FB9" w14:textId="77777777" w:rsidR="009C7B81" w:rsidRDefault="009C7B81" w:rsidP="002A0D15"/>
        </w:tc>
      </w:tr>
      <w:tr w:rsidR="009C7B81" w14:paraId="4198F420" w14:textId="77777777" w:rsidTr="009C7B81">
        <w:tc>
          <w:tcPr>
            <w:tcW w:w="1435" w:type="dxa"/>
          </w:tcPr>
          <w:p w14:paraId="069B2F24" w14:textId="313A5C70" w:rsidR="009C7B81" w:rsidRDefault="009C7B81" w:rsidP="002A0D15">
            <w:pPr>
              <w:rPr>
                <w:rFonts w:hint="eastAsia"/>
              </w:rPr>
            </w:pPr>
            <w:r>
              <w:rPr>
                <w:rFonts w:hint="eastAsia"/>
              </w:rPr>
              <w:t>X</w:t>
            </w:r>
            <w:r>
              <w:t>iaomi</w:t>
            </w:r>
          </w:p>
        </w:tc>
        <w:tc>
          <w:tcPr>
            <w:tcW w:w="1657" w:type="dxa"/>
          </w:tcPr>
          <w:p w14:paraId="0A6C1AEC" w14:textId="77777777" w:rsidR="009C7B81" w:rsidRDefault="009C7B81" w:rsidP="002A0D15">
            <w:pPr>
              <w:rPr>
                <w:rFonts w:hint="eastAsia"/>
              </w:rPr>
            </w:pPr>
            <w:r>
              <w:rPr>
                <w:rFonts w:hint="eastAsia"/>
              </w:rPr>
              <w:t>5</w:t>
            </w:r>
            <w:r>
              <w:t>.22.1.1</w:t>
            </w:r>
          </w:p>
        </w:tc>
        <w:tc>
          <w:tcPr>
            <w:tcW w:w="5889" w:type="dxa"/>
          </w:tcPr>
          <w:p w14:paraId="705194F7" w14:textId="77777777" w:rsidR="009C7B81" w:rsidRDefault="009C7B81" w:rsidP="002A0D15">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4CCC1A5" w14:textId="77777777" w:rsidR="009C7B81" w:rsidRDefault="009C7B81" w:rsidP="002A0D15">
            <w:pPr>
              <w:pStyle w:val="B4"/>
              <w:rPr>
                <w:lang w:eastAsia="ko-KR"/>
              </w:rPr>
            </w:pPr>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lastRenderedPageBreak/>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r>
              <w:rPr>
                <w:rFonts w:hint="eastAsia"/>
                <w:lang w:eastAsia="ko-KR"/>
              </w:rPr>
              <w:t>Sidelink</w:t>
            </w:r>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3E2D786F" w14:textId="77777777" w:rsidR="009C7B81" w:rsidRPr="00D76243" w:rsidRDefault="009C7B81" w:rsidP="002A0D15">
            <w:pPr>
              <w:pStyle w:val="B2"/>
              <w:ind w:left="0" w:firstLine="0"/>
              <w:rPr>
                <w:rFonts w:eastAsiaTheme="minorEastAsia" w:hint="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14:paraId="71721B94" w14:textId="77777777" w:rsidR="009C7B81" w:rsidRDefault="009C7B81" w:rsidP="002A0D15"/>
        </w:tc>
      </w:tr>
      <w:tr w:rsidR="009C7B81" w14:paraId="4F28F42D" w14:textId="77777777" w:rsidTr="009C7B81">
        <w:tc>
          <w:tcPr>
            <w:tcW w:w="1435" w:type="dxa"/>
          </w:tcPr>
          <w:p w14:paraId="23DA571A" w14:textId="26F9010B" w:rsidR="009C7B81" w:rsidRDefault="009C7B81" w:rsidP="002A0D15">
            <w:pPr>
              <w:rPr>
                <w:rFonts w:hint="eastAsia"/>
              </w:rPr>
            </w:pPr>
            <w:r>
              <w:rPr>
                <w:rFonts w:hint="eastAsia"/>
              </w:rPr>
              <w:t>X</w:t>
            </w:r>
            <w:r>
              <w:t>iaomi</w:t>
            </w:r>
          </w:p>
        </w:tc>
        <w:tc>
          <w:tcPr>
            <w:tcW w:w="1657" w:type="dxa"/>
          </w:tcPr>
          <w:p w14:paraId="0A4C545E" w14:textId="77777777" w:rsidR="009C7B81" w:rsidRDefault="009C7B81" w:rsidP="002A0D15">
            <w:pPr>
              <w:rPr>
                <w:rFonts w:hint="eastAsia"/>
              </w:rPr>
            </w:pPr>
            <w:r>
              <w:rPr>
                <w:rFonts w:hint="eastAsia"/>
              </w:rPr>
              <w:t>5</w:t>
            </w:r>
            <w:r>
              <w:t>.22.1.1</w:t>
            </w:r>
          </w:p>
        </w:tc>
        <w:tc>
          <w:tcPr>
            <w:tcW w:w="5889" w:type="dxa"/>
          </w:tcPr>
          <w:p w14:paraId="2D4D5E69" w14:textId="77777777" w:rsidR="009C7B81" w:rsidRDefault="009C7B81" w:rsidP="002A0D15">
            <w:pPr>
              <w:pStyle w:val="B2"/>
            </w:pPr>
            <w:r>
              <w:t>2&gt;</w:t>
            </w:r>
            <w:r>
              <w:tab/>
              <w:t>if Sidelink consistent LBT Failure is detected as specified in clause 5.31.2 in all RB sets of the selected resource pool for the logical channel for single carrier frequency; or</w:t>
            </w:r>
          </w:p>
          <w:p w14:paraId="0C2BA7D5" w14:textId="77777777" w:rsidR="009C7B81" w:rsidRDefault="009C7B81" w:rsidP="002A0D15">
            <w:pPr>
              <w:pStyle w:val="B2"/>
            </w:pPr>
            <w:r>
              <w:t>2&gt;</w:t>
            </w:r>
            <w:r>
              <w:tab/>
              <w:t>if Sidelink consistent LBT Failure is detected as specified in clause 5.31.2 in some RB set(s) of the selected resource pool that spans multiple RB sets for the logical channel for single carrier frequency:</w:t>
            </w:r>
          </w:p>
          <w:p w14:paraId="01D24703" w14:textId="77777777" w:rsidR="009C7B81" w:rsidRDefault="009C7B81" w:rsidP="002A0D15">
            <w:pPr>
              <w:pStyle w:val="B3"/>
              <w:ind w:left="0" w:firstLine="0"/>
            </w:pPr>
            <w:r>
              <w:t>This two bullets can be combined to single bullet as below?</w:t>
            </w:r>
          </w:p>
          <w:p w14:paraId="7AFAED24" w14:textId="77777777" w:rsidR="009C7B81" w:rsidRPr="00DE3147" w:rsidRDefault="009C7B81" w:rsidP="002A0D15">
            <w:pPr>
              <w:pStyle w:val="B3"/>
            </w:pPr>
            <w:r>
              <w:t>2&gt;</w:t>
            </w:r>
            <w:r>
              <w:tab/>
              <w:t xml:space="preserve">if Sidelink consistent LBT Failure is detected as specified in clause 5.31.2 in </w:t>
            </w:r>
            <w:r w:rsidRPr="00D76243">
              <w:rPr>
                <w:color w:val="FF0000"/>
                <w:highlight w:val="yellow"/>
                <w:u w:val="single"/>
              </w:rPr>
              <w:t>any</w:t>
            </w:r>
            <w:r>
              <w:t xml:space="preserve"> RB sets of the selected resource pool for the logical channel for single carrier frequency; </w:t>
            </w:r>
          </w:p>
        </w:tc>
        <w:tc>
          <w:tcPr>
            <w:tcW w:w="4967" w:type="dxa"/>
          </w:tcPr>
          <w:p w14:paraId="076880FC" w14:textId="77777777" w:rsidR="009C7B81" w:rsidRDefault="009C7B81" w:rsidP="002A0D15"/>
        </w:tc>
      </w:tr>
      <w:tr w:rsidR="009C7B81" w14:paraId="57D47730" w14:textId="77777777" w:rsidTr="009C7B81">
        <w:tc>
          <w:tcPr>
            <w:tcW w:w="1435" w:type="dxa"/>
          </w:tcPr>
          <w:p w14:paraId="712C37C3" w14:textId="39A9B9FF" w:rsidR="009C7B81" w:rsidRDefault="009C7B81" w:rsidP="002A0D15">
            <w:pPr>
              <w:rPr>
                <w:rFonts w:hint="eastAsia"/>
              </w:rPr>
            </w:pPr>
            <w:r>
              <w:rPr>
                <w:rFonts w:hint="eastAsia"/>
              </w:rPr>
              <w:t>X</w:t>
            </w:r>
            <w:r>
              <w:t>iaomi</w:t>
            </w:r>
          </w:p>
        </w:tc>
        <w:tc>
          <w:tcPr>
            <w:tcW w:w="1657" w:type="dxa"/>
          </w:tcPr>
          <w:p w14:paraId="486436BD" w14:textId="77777777" w:rsidR="009C7B81" w:rsidRDefault="009C7B81" w:rsidP="002A0D15">
            <w:pPr>
              <w:rPr>
                <w:rFonts w:hint="eastAsia"/>
              </w:rPr>
            </w:pPr>
            <w:r>
              <w:rPr>
                <w:rFonts w:hint="eastAsia"/>
              </w:rPr>
              <w:t>5</w:t>
            </w:r>
            <w:r>
              <w:t>.22.1.1</w:t>
            </w:r>
          </w:p>
        </w:tc>
        <w:tc>
          <w:tcPr>
            <w:tcW w:w="5889" w:type="dxa"/>
          </w:tcPr>
          <w:p w14:paraId="4794D716" w14:textId="77777777" w:rsidR="009C7B81" w:rsidRDefault="009C7B81" w:rsidP="002A0D15">
            <w:pPr>
              <w:pStyle w:val="B2"/>
              <w:ind w:left="0" w:firstLine="0"/>
              <w:rPr>
                <w:rFonts w:eastAsiaTheme="minorEastAsia"/>
                <w:lang w:eastAsia="ko-KR"/>
              </w:rPr>
            </w:pPr>
            <w:r w:rsidRPr="00A37B61">
              <w:rPr>
                <w:rFonts w:eastAsiaTheme="minorEastAsia"/>
                <w:lang w:eastAsia="ko-KR"/>
              </w:rPr>
              <w:t>number of consecutive slots</w:t>
            </w:r>
          </w:p>
          <w:p w14:paraId="340C4C72" w14:textId="77777777" w:rsidR="009C7B81" w:rsidRDefault="009C7B81" w:rsidP="002A0D15">
            <w:pPr>
              <w:pStyle w:val="B2"/>
              <w:ind w:left="0" w:firstLine="0"/>
              <w:rPr>
                <w:rFonts w:eastAsiaTheme="minorEastAsia"/>
                <w:lang w:eastAsia="ko-KR"/>
              </w:rPr>
            </w:pPr>
            <w:r>
              <w:rPr>
                <w:rFonts w:eastAsiaTheme="minorEastAsia"/>
                <w:lang w:eastAsia="ko-KR"/>
              </w:rPr>
              <w:t xml:space="preserve">during resource selection procedure, this parameter should be delivered from MAC to PHY, so this parameter should be added to the </w:t>
            </w:r>
            <w:r>
              <w:rPr>
                <w:rFonts w:eastAsiaTheme="minorEastAsia"/>
                <w:lang w:eastAsia="ko-KR"/>
              </w:rPr>
              <w:lastRenderedPageBreak/>
              <w:t>delivered parameters (we have a note on the parameters to deliver to PHY).</w:t>
            </w:r>
          </w:p>
          <w:p w14:paraId="56DD8901" w14:textId="77777777" w:rsidR="009C7B81" w:rsidRPr="006F13F9" w:rsidRDefault="009C7B81" w:rsidP="002A0D15">
            <w:pPr>
              <w:pStyle w:val="Doc-text2"/>
            </w:pPr>
            <w:r w:rsidRPr="006F13F9">
              <w:rPr>
                <w:rFonts w:ascii="Times New Roman" w:eastAsiaTheme="minorEastAsia" w:hAnsi="Times New Roman"/>
                <w:szCs w:val="20"/>
                <w:lang w:eastAsia="ko-KR"/>
              </w:rPr>
              <w:t>Also the following agreement should be reflected:</w:t>
            </w:r>
            <w:r>
              <w:rPr>
                <w:rFonts w:eastAsiaTheme="minorEastAsia"/>
                <w:lang w:eastAsia="ko-KR"/>
              </w:rPr>
              <w:br/>
            </w:r>
            <w:r>
              <w:t>=&gt; For a resource pool configured with PSFCH resource, UE can NOT select consecutive slots (i.e., MCSt) for transmissions of a single TB.</w:t>
            </w:r>
          </w:p>
        </w:tc>
        <w:tc>
          <w:tcPr>
            <w:tcW w:w="4967" w:type="dxa"/>
          </w:tcPr>
          <w:p w14:paraId="0BDDD22B" w14:textId="77777777" w:rsidR="009C7B81" w:rsidRDefault="009C7B81" w:rsidP="002A0D15"/>
        </w:tc>
      </w:tr>
      <w:tr w:rsidR="009C7B81" w14:paraId="6A94425E" w14:textId="77777777" w:rsidTr="009C7B81">
        <w:tc>
          <w:tcPr>
            <w:tcW w:w="1435" w:type="dxa"/>
          </w:tcPr>
          <w:p w14:paraId="0CED55CA" w14:textId="3F512B8D" w:rsidR="009C7B81" w:rsidRDefault="009C7B81" w:rsidP="002A0D15">
            <w:pPr>
              <w:rPr>
                <w:rFonts w:hint="eastAsia"/>
              </w:rPr>
            </w:pPr>
            <w:r>
              <w:rPr>
                <w:rFonts w:hint="eastAsia"/>
              </w:rPr>
              <w:t>X</w:t>
            </w:r>
            <w:r>
              <w:t>iaomi</w:t>
            </w:r>
          </w:p>
        </w:tc>
        <w:tc>
          <w:tcPr>
            <w:tcW w:w="1657" w:type="dxa"/>
          </w:tcPr>
          <w:p w14:paraId="0800E8B3" w14:textId="77777777" w:rsidR="009C7B81" w:rsidRDefault="009C7B81" w:rsidP="002A0D15">
            <w:pPr>
              <w:rPr>
                <w:rFonts w:hint="eastAsia"/>
              </w:rPr>
            </w:pPr>
            <w:r>
              <w:rPr>
                <w:rFonts w:hint="eastAsia"/>
              </w:rPr>
              <w:t>5</w:t>
            </w:r>
            <w:r>
              <w:t>.22.1.2</w:t>
            </w:r>
          </w:p>
        </w:tc>
        <w:tc>
          <w:tcPr>
            <w:tcW w:w="5889" w:type="dxa"/>
          </w:tcPr>
          <w:p w14:paraId="25EBC4FD" w14:textId="77777777" w:rsidR="009C7B81" w:rsidRDefault="009C7B81" w:rsidP="002A0D15">
            <w:pPr>
              <w:pStyle w:val="B2"/>
            </w:pPr>
            <w:r>
              <w:t>2&gt;</w:t>
            </w:r>
            <w:r>
              <w:tab/>
              <w:t xml:space="preserve">if </w:t>
            </w:r>
            <w:r>
              <w:rPr>
                <w:lang w:eastAsia="ko-KR"/>
              </w:rPr>
              <w:t xml:space="preserve">multiple carrier frequencies are used for </w:t>
            </w:r>
            <w:r>
              <w:t>NR sidelink:</w:t>
            </w:r>
          </w:p>
          <w:p w14:paraId="60F0ECF5" w14:textId="77777777" w:rsidR="009C7B81" w:rsidRPr="004855AE" w:rsidRDefault="009C7B81" w:rsidP="002A0D15">
            <w:pPr>
              <w:pStyle w:val="B2"/>
              <w:ind w:left="0" w:firstLine="0"/>
              <w:rPr>
                <w:rFonts w:eastAsiaTheme="minorEastAsia" w:hint="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15BF650C" w14:textId="77777777" w:rsidR="009C7B81" w:rsidRDefault="009C7B81" w:rsidP="002A0D15"/>
        </w:tc>
      </w:tr>
      <w:tr w:rsidR="009C7B81" w14:paraId="6053DD1D" w14:textId="77777777" w:rsidTr="009C7B81">
        <w:tc>
          <w:tcPr>
            <w:tcW w:w="1435" w:type="dxa"/>
          </w:tcPr>
          <w:p w14:paraId="54C2F527" w14:textId="280097BE" w:rsidR="009C7B81" w:rsidRDefault="009C7B81" w:rsidP="002A0D15">
            <w:pPr>
              <w:rPr>
                <w:rFonts w:hint="eastAsia"/>
              </w:rPr>
            </w:pPr>
            <w:r>
              <w:rPr>
                <w:rFonts w:hint="eastAsia"/>
              </w:rPr>
              <w:t>X</w:t>
            </w:r>
            <w:r>
              <w:t>iaomi</w:t>
            </w:r>
          </w:p>
        </w:tc>
        <w:tc>
          <w:tcPr>
            <w:tcW w:w="1657" w:type="dxa"/>
          </w:tcPr>
          <w:p w14:paraId="5643AD50" w14:textId="77777777" w:rsidR="009C7B81" w:rsidRDefault="009C7B81" w:rsidP="002A0D15">
            <w:pPr>
              <w:rPr>
                <w:rFonts w:hint="eastAsia"/>
              </w:rPr>
            </w:pPr>
            <w:r>
              <w:rPr>
                <w:rFonts w:hint="eastAsia"/>
              </w:rPr>
              <w:t>5</w:t>
            </w:r>
            <w:r>
              <w:t>.22.1.3</w:t>
            </w:r>
          </w:p>
        </w:tc>
        <w:tc>
          <w:tcPr>
            <w:tcW w:w="5889" w:type="dxa"/>
          </w:tcPr>
          <w:p w14:paraId="7D5CAF39" w14:textId="77777777" w:rsidR="009C7B81" w:rsidRPr="00742F79" w:rsidRDefault="009C7B81" w:rsidP="002A0D15">
            <w:pPr>
              <w:pStyle w:val="B2"/>
              <w:ind w:left="0" w:firstLine="0"/>
              <w:rPr>
                <w:rFonts w:eastAsiaTheme="minorEastAsia" w:hint="eastAsia"/>
                <w:lang w:eastAsia="zh-CN"/>
              </w:rPr>
            </w:pPr>
            <w:r>
              <w:rPr>
                <w:rFonts w:eastAsiaTheme="minorEastAsia"/>
                <w:lang w:eastAsia="zh-CN"/>
              </w:rPr>
              <w:t>Since we have used “for each carrier associated with the PC5-RRC connection” for the carrier which should be performed with HARQ based RLF,</w:t>
            </w:r>
          </w:p>
          <w:p w14:paraId="67BB23C0" w14:textId="77777777" w:rsidR="009C7B81" w:rsidRDefault="009C7B81" w:rsidP="002A0D15">
            <w:pPr>
              <w:pStyle w:val="B2"/>
              <w:ind w:left="0" w:firstLine="0"/>
              <w:rPr>
                <w:rFonts w:eastAsiaTheme="minorEastAsia"/>
                <w:lang w:eastAsia="zh-CN"/>
              </w:rPr>
            </w:pPr>
            <w:r>
              <w:rPr>
                <w:rFonts w:eastAsiaTheme="minorEastAsia"/>
                <w:lang w:eastAsia="zh-CN"/>
              </w:rPr>
              <w:t>the following part can be revised</w:t>
            </w:r>
          </w:p>
          <w:p w14:paraId="11577B4F" w14:textId="77777777" w:rsidR="009C7B81" w:rsidRDefault="009C7B81" w:rsidP="002A0D15">
            <w:pPr>
              <w:pStyle w:val="B2"/>
              <w:rPr>
                <w:lang w:eastAsia="ko-KR"/>
              </w:rPr>
            </w:pPr>
            <w:r>
              <w:t>2&gt;</w:t>
            </w:r>
            <w:r>
              <w:tab/>
            </w:r>
            <w:r>
              <w:rPr>
                <w:lang w:eastAsia="ko-KR"/>
              </w:rPr>
              <w:t xml:space="preserve">if more than one carrier </w:t>
            </w:r>
            <w:r w:rsidRPr="00BE2AEE">
              <w:rPr>
                <w:color w:val="FF0000"/>
                <w:u w:val="single"/>
                <w:lang w:eastAsia="ko-KR"/>
              </w:rPr>
              <w:t>is associat</w:t>
            </w:r>
            <w:r>
              <w:rPr>
                <w:color w:val="FF0000"/>
                <w:u w:val="single"/>
                <w:lang w:eastAsia="ko-KR"/>
              </w:rPr>
              <w:t>ed with the PC5-RRC connection</w:t>
            </w:r>
            <w:r w:rsidRPr="00BE2AEE">
              <w:rPr>
                <w:strike/>
                <w:color w:val="FF0000"/>
                <w:lang w:eastAsia="ko-KR"/>
              </w:rPr>
              <w:t xml:space="preserve">as specified in clause x.x.x of TS 38.331 [5] is considered as the carriers for </w:t>
            </w:r>
            <w:r w:rsidRPr="00BE2AEE">
              <w:rPr>
                <w:strike/>
                <w:color w:val="FF0000"/>
              </w:rPr>
              <w:t>HARQ-based Sidelink RLF detection</w:t>
            </w:r>
            <w:r>
              <w:rPr>
                <w:lang w:eastAsia="ko-KR"/>
              </w:rPr>
              <w:t>:</w:t>
            </w:r>
          </w:p>
          <w:p w14:paraId="64223128" w14:textId="77777777" w:rsidR="009C7B81" w:rsidRDefault="009C7B81" w:rsidP="002A0D15">
            <w:pPr>
              <w:pStyle w:val="B3"/>
            </w:pPr>
            <w:r>
              <w:rPr>
                <w:lang w:eastAsia="ko-KR"/>
              </w:rPr>
              <w:t>3&gt;</w:t>
            </w:r>
            <w:r>
              <w:rPr>
                <w:lang w:eastAsia="ko-KR"/>
              </w:rPr>
              <w:tab/>
            </w:r>
            <w:r>
              <w:t xml:space="preserve">if </w:t>
            </w:r>
            <w:r>
              <w:rPr>
                <w:i/>
              </w:rPr>
              <w:t>numConsecutiveDTX</w:t>
            </w:r>
            <w:r>
              <w:t xml:space="preserve"> reaches </w:t>
            </w:r>
            <w:r>
              <w:rPr>
                <w:i/>
              </w:rPr>
              <w:t>sl-maxNumConsecutiveDTX</w:t>
            </w:r>
            <w:r>
              <w:t xml:space="preserve"> for a carrier</w:t>
            </w:r>
            <w:r w:rsidRPr="00EA2C15">
              <w:rPr>
                <w:color w:val="FF0000"/>
              </w:rPr>
              <w:t xml:space="preserve"> a</w:t>
            </w:r>
            <w:r w:rsidRPr="00EA2C15">
              <w:rPr>
                <w:strike/>
                <w:color w:val="FF0000"/>
              </w:rPr>
              <w:t>pplied for HARQ-based Sidelink RLF detection</w:t>
            </w:r>
            <w:r>
              <w:t>:</w:t>
            </w:r>
          </w:p>
          <w:p w14:paraId="0EC4B2DC" w14:textId="77777777" w:rsidR="009C7B81" w:rsidRDefault="009C7B81" w:rsidP="002A0D15">
            <w:pPr>
              <w:pStyle w:val="B4"/>
            </w:pPr>
            <w:r>
              <w:rPr>
                <w:rFonts w:hint="eastAsia"/>
                <w:lang w:eastAsia="ko-KR"/>
              </w:rPr>
              <w:lastRenderedPageBreak/>
              <w:t>4</w:t>
            </w:r>
            <w:r>
              <w:t>&gt;</w:t>
            </w:r>
            <w:r>
              <w:tab/>
              <w:t xml:space="preserve">trigger the TX carrier (re-)selection procedure as specified in clause 5.22.1.11; </w:t>
            </w:r>
            <w:r w:rsidRPr="00EA2C15">
              <w:rPr>
                <w:strike/>
                <w:color w:val="FF0000"/>
              </w:rPr>
              <w:t xml:space="preserve">and </w:t>
            </w:r>
          </w:p>
          <w:p w14:paraId="2B0E67E8" w14:textId="77777777" w:rsidR="009C7B81" w:rsidRDefault="009C7B81" w:rsidP="002A0D15">
            <w:pPr>
              <w:pStyle w:val="B4"/>
              <w:rPr>
                <w:lang w:eastAsia="ko-KR"/>
              </w:rPr>
            </w:pPr>
            <w:r>
              <w:rPr>
                <w:rFonts w:hint="eastAsia"/>
                <w:lang w:eastAsia="ko-KR"/>
              </w:rPr>
              <w:t>4</w:t>
            </w:r>
            <w:r>
              <w:t>&gt;</w:t>
            </w:r>
            <w:r>
              <w:tab/>
            </w:r>
            <w:r>
              <w:rPr>
                <w:color w:val="FF0000"/>
                <w:u w:val="single"/>
              </w:rPr>
              <w:t xml:space="preserve">Remove the </w:t>
            </w:r>
            <w:r>
              <w:rPr>
                <w:lang w:eastAsia="ko-KR"/>
              </w:rPr>
              <w:t>c</w:t>
            </w:r>
            <w:r w:rsidRPr="00265157">
              <w:rPr>
                <w:lang w:eastAsia="ko-KR"/>
              </w:rPr>
              <w:t xml:space="preserve">arrier </w:t>
            </w:r>
            <w:r w:rsidRPr="00EA2C15">
              <w:rPr>
                <w:strike/>
                <w:color w:val="FF0000"/>
                <w:lang w:eastAsia="ko-KR"/>
              </w:rPr>
              <w:t xml:space="preserve">whose </w:t>
            </w:r>
            <w:r w:rsidRPr="00EA2C15">
              <w:rPr>
                <w:i/>
                <w:strike/>
                <w:color w:val="FF0000"/>
                <w:lang w:eastAsia="ko-KR"/>
              </w:rPr>
              <w:t>numConsecutiveDTX</w:t>
            </w:r>
            <w:r w:rsidRPr="00EA2C15">
              <w:rPr>
                <w:strike/>
                <w:color w:val="FF0000"/>
                <w:lang w:eastAsia="ko-KR"/>
              </w:rPr>
              <w:t xml:space="preserve"> has reached </w:t>
            </w:r>
            <w:r w:rsidRPr="00EA2C15">
              <w:rPr>
                <w:i/>
                <w:strike/>
                <w:color w:val="FF0000"/>
                <w:lang w:eastAsia="ko-KR"/>
              </w:rPr>
              <w:t>sl-maxNumConsecutiveDTX</w:t>
            </w:r>
            <w:r w:rsidRPr="00EA2C15">
              <w:rPr>
                <w:strike/>
                <w:color w:val="FF0000"/>
                <w:lang w:eastAsia="ko-KR"/>
              </w:rPr>
              <w:t xml:space="preserve"> are removed </w:t>
            </w:r>
            <w:r w:rsidRPr="00265157">
              <w:rPr>
                <w:lang w:eastAsia="ko-KR"/>
              </w:rPr>
              <w:t xml:space="preserve">from the carrier configuration </w:t>
            </w:r>
            <w:r w:rsidRPr="00EA2C15">
              <w:rPr>
                <w:strike/>
                <w:color w:val="FF0000"/>
                <w:lang w:eastAsia="ko-KR"/>
              </w:rPr>
              <w:t xml:space="preserve">available to the UE </w:t>
            </w:r>
            <w:r w:rsidRPr="00265157">
              <w:rPr>
                <w:lang w:eastAsia="ko-KR"/>
              </w:rPr>
              <w:t xml:space="preserve">as specified in </w:t>
            </w:r>
            <w:r>
              <w:rPr>
                <w:lang w:eastAsia="ko-KR"/>
              </w:rPr>
              <w:t xml:space="preserve">clasue x.x.x of </w:t>
            </w:r>
            <w:r w:rsidRPr="00265157">
              <w:rPr>
                <w:lang w:eastAsia="ko-KR"/>
              </w:rPr>
              <w:t>TS 38.331</w:t>
            </w:r>
            <w:r>
              <w:rPr>
                <w:lang w:eastAsia="ko-KR"/>
              </w:rPr>
              <w:t xml:space="preserve"> [5]</w:t>
            </w:r>
            <w:r w:rsidRPr="00265157">
              <w:rPr>
                <w:lang w:eastAsia="ko-KR"/>
              </w:rPr>
              <w:t>.</w:t>
            </w:r>
            <w:r>
              <w:rPr>
                <w:rFonts w:hint="eastAsia"/>
                <w:lang w:eastAsia="ko-KR"/>
              </w:rPr>
              <w:t xml:space="preserve"> </w:t>
            </w:r>
          </w:p>
          <w:p w14:paraId="62B4FBC8" w14:textId="77777777" w:rsidR="009C7B81" w:rsidRDefault="009C7B81" w:rsidP="002A0D15">
            <w:pPr>
              <w:pStyle w:val="B3"/>
            </w:pPr>
            <w:r>
              <w:rPr>
                <w:lang w:eastAsia="ko-KR"/>
              </w:rPr>
              <w:t>3&gt;</w:t>
            </w:r>
            <w:r>
              <w:rPr>
                <w:lang w:eastAsia="ko-KR"/>
              </w:rPr>
              <w:tab/>
              <w:t xml:space="preserve">else </w:t>
            </w:r>
            <w:r>
              <w:t xml:space="preserve">if </w:t>
            </w:r>
            <w:r>
              <w:rPr>
                <w:i/>
              </w:rPr>
              <w:t>numConsecutiveDTX</w:t>
            </w:r>
            <w:r>
              <w:t xml:space="preserve"> reaches </w:t>
            </w:r>
            <w:r>
              <w:rPr>
                <w:i/>
              </w:rPr>
              <w:t>sl-maxNumConsecutiveDTX</w:t>
            </w:r>
            <w:r>
              <w:t xml:space="preserve"> for all carriers </w:t>
            </w:r>
            <w:r w:rsidRPr="00EA2C15">
              <w:rPr>
                <w:strike/>
                <w:color w:val="FF0000"/>
              </w:rPr>
              <w:t>applied for HARQ-based Sidelink RLF detection</w:t>
            </w:r>
            <w:r>
              <w:t>:</w:t>
            </w:r>
          </w:p>
          <w:p w14:paraId="542C12F4" w14:textId="77777777" w:rsidR="009C7B81" w:rsidRPr="00E24932" w:rsidRDefault="009C7B81" w:rsidP="002A0D15">
            <w:pPr>
              <w:pStyle w:val="B4"/>
              <w:rPr>
                <w:rFonts w:hint="eastAsia"/>
              </w:rPr>
            </w:pPr>
            <w:r>
              <w:t>4&gt;</w:t>
            </w:r>
            <w:r>
              <w:tab/>
              <w:t>indicate HARQ-based Sidelink RLF detection to RRC.</w:t>
            </w:r>
          </w:p>
        </w:tc>
        <w:tc>
          <w:tcPr>
            <w:tcW w:w="4967" w:type="dxa"/>
          </w:tcPr>
          <w:p w14:paraId="39DFF8AD" w14:textId="77777777" w:rsidR="009C7B81" w:rsidRDefault="009C7B81" w:rsidP="002A0D15"/>
        </w:tc>
      </w:tr>
      <w:tr w:rsidR="009C7B81" w14:paraId="08E04EBB" w14:textId="77777777" w:rsidTr="009C7B81">
        <w:tc>
          <w:tcPr>
            <w:tcW w:w="1435" w:type="dxa"/>
          </w:tcPr>
          <w:p w14:paraId="0C567A54" w14:textId="39CA0D7F" w:rsidR="009C7B81" w:rsidRDefault="009C7B81" w:rsidP="002A0D15">
            <w:pPr>
              <w:rPr>
                <w:rFonts w:hint="eastAsia"/>
              </w:rPr>
            </w:pPr>
            <w:r>
              <w:rPr>
                <w:rFonts w:hint="eastAsia"/>
              </w:rPr>
              <w:t>X</w:t>
            </w:r>
            <w:r>
              <w:t>iaomi</w:t>
            </w:r>
          </w:p>
        </w:tc>
        <w:tc>
          <w:tcPr>
            <w:tcW w:w="1657" w:type="dxa"/>
          </w:tcPr>
          <w:p w14:paraId="6C9FA55B" w14:textId="77777777" w:rsidR="009C7B81" w:rsidRDefault="009C7B81" w:rsidP="002A0D15">
            <w:pPr>
              <w:rPr>
                <w:rFonts w:hint="eastAsia"/>
              </w:rPr>
            </w:pPr>
            <w:r>
              <w:rPr>
                <w:rFonts w:hint="eastAsia"/>
              </w:rPr>
              <w:t>5</w:t>
            </w:r>
            <w:r>
              <w:t>.22.1.4.1</w:t>
            </w:r>
          </w:p>
        </w:tc>
        <w:tc>
          <w:tcPr>
            <w:tcW w:w="5889" w:type="dxa"/>
          </w:tcPr>
          <w:p w14:paraId="439780C8" w14:textId="77777777" w:rsidR="009C7B81" w:rsidRDefault="009C7B81" w:rsidP="002A0D15">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263441B7" w14:textId="77777777" w:rsidR="009C7B81" w:rsidRPr="00A87B44"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IDLE/RRC_INACTIVE/OOC case, leave the decision of per-LCH carrier set for PDCP duplication to Tx UE implementation.</w:t>
            </w:r>
          </w:p>
          <w:p w14:paraId="3DC9C0C7" w14:textId="77777777" w:rsidR="009C7B81" w:rsidRPr="002A0D15"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14:paraId="7FF56E14" w14:textId="77777777" w:rsidR="009C7B81" w:rsidRPr="00E24932" w:rsidRDefault="009C7B81" w:rsidP="002A0D15">
            <w:pPr>
              <w:pStyle w:val="B2"/>
              <w:ind w:left="0" w:firstLine="0"/>
              <w:rPr>
                <w:rFonts w:eastAsiaTheme="minorEastAsia"/>
                <w:lang w:val="en-US" w:eastAsia="zh-CN"/>
              </w:rPr>
            </w:pPr>
          </w:p>
        </w:tc>
        <w:tc>
          <w:tcPr>
            <w:tcW w:w="4967" w:type="dxa"/>
          </w:tcPr>
          <w:p w14:paraId="058CE2AA" w14:textId="77777777" w:rsidR="009C7B81" w:rsidRDefault="009C7B81" w:rsidP="002A0D15"/>
        </w:tc>
      </w:tr>
      <w:tr w:rsidR="009C7B81" w14:paraId="567115A3" w14:textId="77777777" w:rsidTr="009C7B81">
        <w:tc>
          <w:tcPr>
            <w:tcW w:w="1435" w:type="dxa"/>
          </w:tcPr>
          <w:p w14:paraId="20390D8A" w14:textId="177480D4" w:rsidR="009C7B81" w:rsidRDefault="009C7B81" w:rsidP="002A0D15">
            <w:pPr>
              <w:rPr>
                <w:rFonts w:hint="eastAsia"/>
              </w:rPr>
            </w:pPr>
            <w:r>
              <w:rPr>
                <w:rFonts w:hint="eastAsia"/>
              </w:rPr>
              <w:t>X</w:t>
            </w:r>
            <w:r>
              <w:t>iaomi</w:t>
            </w:r>
          </w:p>
        </w:tc>
        <w:tc>
          <w:tcPr>
            <w:tcW w:w="1657" w:type="dxa"/>
          </w:tcPr>
          <w:p w14:paraId="47C9240D" w14:textId="77777777" w:rsidR="009C7B81" w:rsidRDefault="009C7B81" w:rsidP="002A0D15">
            <w:pPr>
              <w:rPr>
                <w:rFonts w:hint="eastAsia"/>
              </w:rPr>
            </w:pPr>
            <w:r>
              <w:rPr>
                <w:rFonts w:hint="eastAsia"/>
              </w:rPr>
              <w:t>5</w:t>
            </w:r>
            <w:r>
              <w:t>.22.1.4.2</w:t>
            </w:r>
          </w:p>
        </w:tc>
        <w:tc>
          <w:tcPr>
            <w:tcW w:w="5889" w:type="dxa"/>
          </w:tcPr>
          <w:p w14:paraId="0A78D40D" w14:textId="77777777" w:rsidR="009C7B81" w:rsidRDefault="009C7B81" w:rsidP="002A0D15">
            <w:pPr>
              <w:pStyle w:val="B2"/>
            </w:pPr>
            <w:r>
              <w:t>-</w:t>
            </w:r>
            <w:r>
              <w:tab/>
              <w:t>allowed on the carrier where the SCI is transmitted for NR sidelink, if the carrier is configured by upper layers according to TS 38.331 [5] and TS 23.287 [19];</w:t>
            </w:r>
          </w:p>
          <w:p w14:paraId="586BBB95" w14:textId="77777777" w:rsidR="009C7B81" w:rsidRPr="00963E9E" w:rsidRDefault="009C7B81" w:rsidP="002A0D15">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38081A32" w14:textId="77777777" w:rsidR="009C7B81" w:rsidRPr="001057F7" w:rsidRDefault="009C7B81" w:rsidP="002A0D15">
            <w:pPr>
              <w:pStyle w:val="B2"/>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14:paraId="29E1CC8D" w14:textId="77777777" w:rsidR="009C7B81" w:rsidRDefault="009C7B81" w:rsidP="002A0D15"/>
        </w:tc>
      </w:tr>
      <w:tr w:rsidR="009C7B81" w14:paraId="5C4AB754" w14:textId="77777777" w:rsidTr="009C7B81">
        <w:tc>
          <w:tcPr>
            <w:tcW w:w="1435" w:type="dxa"/>
          </w:tcPr>
          <w:p w14:paraId="4B57F4F1" w14:textId="6B7F07A0" w:rsidR="009C7B81" w:rsidRDefault="009C7B81" w:rsidP="002A0D15">
            <w:pPr>
              <w:rPr>
                <w:rFonts w:hint="eastAsia"/>
              </w:rPr>
            </w:pPr>
            <w:r>
              <w:rPr>
                <w:rFonts w:hint="eastAsia"/>
              </w:rPr>
              <w:t>X</w:t>
            </w:r>
            <w:r>
              <w:t>iaomi</w:t>
            </w:r>
          </w:p>
        </w:tc>
        <w:tc>
          <w:tcPr>
            <w:tcW w:w="1657" w:type="dxa"/>
          </w:tcPr>
          <w:p w14:paraId="085C9C84" w14:textId="77777777" w:rsidR="009C7B81" w:rsidRDefault="009C7B81" w:rsidP="002A0D15">
            <w:pPr>
              <w:rPr>
                <w:rFonts w:hint="eastAsia"/>
              </w:rPr>
            </w:pPr>
          </w:p>
        </w:tc>
        <w:tc>
          <w:tcPr>
            <w:tcW w:w="5889" w:type="dxa"/>
          </w:tcPr>
          <w:p w14:paraId="63ED3B0F" w14:textId="77777777" w:rsidR="009C7B81" w:rsidRDefault="009C7B81" w:rsidP="002A0D15">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14:paraId="1EFF96C0" w14:textId="77777777" w:rsidR="009C7B81" w:rsidRDefault="009C7B81" w:rsidP="002A0D15">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w:t>
            </w:r>
            <w:r>
              <w:rPr>
                <w:lang w:eastAsia="ko-KR"/>
              </w:rPr>
              <w:lastRenderedPageBreak/>
              <w:t xml:space="preserve">a Destination Layer-1 ID known at the receiving UE and </w:t>
            </w:r>
            <w:r>
              <w:t>cast type indicator in the SCI is set to groupcast or broadcast; and</w:t>
            </w:r>
          </w:p>
          <w:p w14:paraId="4E471798" w14:textId="77777777" w:rsidR="009C7B81" w:rsidRDefault="009C7B81" w:rsidP="002A0D15">
            <w:pPr>
              <w:pStyle w:val="B4"/>
              <w:rPr>
                <w:lang w:eastAsia="ko-KR"/>
              </w:rPr>
            </w:pPr>
            <w:r w:rsidRPr="00312219">
              <w:rPr>
                <w:highlight w:val="yellow"/>
                <w:lang w:eastAsia="ko-KR"/>
              </w:rPr>
              <w:t>4&gt;</w:t>
            </w:r>
            <w:r w:rsidRPr="00312219">
              <w:rPr>
                <w:highlight w:val="yellow"/>
                <w:lang w:eastAsia="ko-KR"/>
              </w:rPr>
              <w:tab/>
              <w:t>if</w:t>
            </w:r>
            <w:r w:rsidRPr="00312219">
              <w:rPr>
                <w:highlight w:val="yellow"/>
                <w:lang w:eastAsia="zh-CN"/>
              </w:rPr>
              <w:t xml:space="preserve"> a CAPC value of the SL data has an equal or smaller CAPC value than a CAPC value indicated in the COT sharing information; and</w:t>
            </w:r>
          </w:p>
          <w:p w14:paraId="186105E0" w14:textId="77777777" w:rsidR="009C7B81" w:rsidRPr="00312219" w:rsidRDefault="009C7B81" w:rsidP="002A0D15">
            <w:pPr>
              <w:pStyle w:val="B2"/>
              <w:ind w:left="567" w:firstLine="0"/>
              <w:rPr>
                <w:rFonts w:eastAsiaTheme="minorEastAsia" w:hint="eastAsia"/>
                <w:lang w:eastAsia="zh-CN"/>
              </w:rPr>
            </w:pPr>
            <w:r w:rsidRPr="00312219">
              <w:rPr>
                <w:rFonts w:eastAsiaTheme="minorEastAsia"/>
                <w:highlight w:val="yellow"/>
                <w:lang w:eastAsia="zh-CN"/>
              </w:rPr>
              <w:t>This</w:t>
            </w:r>
            <w:r>
              <w:rPr>
                <w:rFonts w:eastAsiaTheme="minorEastAsia"/>
                <w:lang w:eastAsia="zh-CN"/>
              </w:rPr>
              <w:t xml:space="preserve"> should be removed to 6&gt;, otherwise MCSt case will also check this condition, also we are wondering if to have separate procedure for MCSt/COT sharing case? The existing LCP procedure is hard to read. </w:t>
            </w:r>
          </w:p>
        </w:tc>
        <w:tc>
          <w:tcPr>
            <w:tcW w:w="4967" w:type="dxa"/>
          </w:tcPr>
          <w:p w14:paraId="5D2B2C2E" w14:textId="77777777" w:rsidR="009C7B81" w:rsidRDefault="009C7B81" w:rsidP="002A0D15"/>
        </w:tc>
      </w:tr>
      <w:tr w:rsidR="009C7B81" w14:paraId="7051FAC1" w14:textId="77777777" w:rsidTr="009C7B81">
        <w:tc>
          <w:tcPr>
            <w:tcW w:w="1435" w:type="dxa"/>
          </w:tcPr>
          <w:p w14:paraId="3967EA75" w14:textId="03547153" w:rsidR="009C7B81" w:rsidRDefault="009C7B81" w:rsidP="002A0D15">
            <w:pPr>
              <w:rPr>
                <w:rFonts w:hint="eastAsia"/>
              </w:rPr>
            </w:pPr>
            <w:r>
              <w:rPr>
                <w:rFonts w:hint="eastAsia"/>
              </w:rPr>
              <w:t>X</w:t>
            </w:r>
            <w:r>
              <w:t>iaomi</w:t>
            </w:r>
          </w:p>
        </w:tc>
        <w:tc>
          <w:tcPr>
            <w:tcW w:w="1657" w:type="dxa"/>
          </w:tcPr>
          <w:p w14:paraId="629A5548" w14:textId="77777777" w:rsidR="009C7B81" w:rsidRDefault="009C7B81" w:rsidP="002A0D15">
            <w:pPr>
              <w:rPr>
                <w:rFonts w:hint="eastAsia"/>
              </w:rPr>
            </w:pPr>
            <w:r>
              <w:rPr>
                <w:rFonts w:hint="eastAsia"/>
              </w:rPr>
              <w:t>5</w:t>
            </w:r>
            <w:r>
              <w:t>.22.1.11</w:t>
            </w:r>
          </w:p>
        </w:tc>
        <w:tc>
          <w:tcPr>
            <w:tcW w:w="5889" w:type="dxa"/>
          </w:tcPr>
          <w:p w14:paraId="55C68FA2" w14:textId="77777777" w:rsidR="009C7B81" w:rsidRDefault="009C7B81" w:rsidP="002A0D15">
            <w:pPr>
              <w:rPr>
                <w:lang w:eastAsia="ko-KR"/>
              </w:rPr>
            </w:pPr>
            <w:r>
              <w:rPr>
                <w:lang w:eastAsia="ko-KR"/>
              </w:rPr>
              <w:t>The MAC entity shall:</w:t>
            </w:r>
          </w:p>
          <w:p w14:paraId="3D8129F2" w14:textId="77777777" w:rsidR="009C7B81" w:rsidRDefault="009C7B81" w:rsidP="002A0D15">
            <w:pPr>
              <w:pStyle w:val="B1"/>
              <w:rPr>
                <w:lang w:eastAsia="ko-KR"/>
              </w:rPr>
            </w:pPr>
            <w:r>
              <w:rPr>
                <w:lang w:eastAsia="ko-KR"/>
              </w:rPr>
              <w:t>1&gt;</w:t>
            </w:r>
            <w:r>
              <w:rPr>
                <w:lang w:eastAsia="ko-KR"/>
              </w:rPr>
              <w:tab/>
              <w:t>if one or more carriers are considered as the candidate carriers for TX carrier (re-)selection</w:t>
            </w:r>
            <w:r>
              <w:t>:</w:t>
            </w:r>
          </w:p>
          <w:p w14:paraId="1F32F891" w14:textId="77777777" w:rsidR="009C7B81" w:rsidRDefault="009C7B81" w:rsidP="002A0D15">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01768961" w14:textId="77777777" w:rsidR="009C7B81" w:rsidRDefault="009C7B81" w:rsidP="002A0D15">
            <w:pPr>
              <w:pStyle w:val="B3"/>
              <w:rPr>
                <w:lang w:eastAsia="ko-KR"/>
              </w:rPr>
            </w:pPr>
            <w:r>
              <w:rPr>
                <w:lang w:eastAsia="ko-KR"/>
              </w:rPr>
              <w:t xml:space="preserve">3&gt; select one or more carrier(s) and associated pool(s) of resources </w:t>
            </w:r>
            <w:r w:rsidRPr="00292665">
              <w:rPr>
                <w:highlight w:val="green"/>
                <w:lang w:eastAsia="ko-KR"/>
              </w:rPr>
              <w:t>among the candidate carriers</w:t>
            </w:r>
            <w:r>
              <w:rPr>
                <w:lang w:eastAsia="ko-KR"/>
              </w:rPr>
              <w:t xml:space="preserve"> with increasing order of CBR from the lowest CBR when the associated pool(s) satisfy all the following conditions;</w:t>
            </w:r>
          </w:p>
          <w:p w14:paraId="3B80F248" w14:textId="77777777" w:rsidR="009C7B81" w:rsidRPr="00292665" w:rsidRDefault="009C7B81" w:rsidP="002A0D15">
            <w:pPr>
              <w:pStyle w:val="B4"/>
              <w:rPr>
                <w:highlight w:val="yellow"/>
                <w:lang w:eastAsia="ko-KR"/>
              </w:rPr>
            </w:pPr>
            <w:r w:rsidRPr="00292665">
              <w:rPr>
                <w:highlight w:val="yellow"/>
                <w:lang w:eastAsia="ko-KR"/>
              </w:rPr>
              <w:lastRenderedPageBreak/>
              <w:t>4&gt;</w:t>
            </w:r>
            <w:r w:rsidRPr="00292665">
              <w:rPr>
                <w:highlight w:val="yellow"/>
              </w:rPr>
              <w:tab/>
            </w:r>
            <w:r w:rsidRPr="00292665">
              <w:rPr>
                <w:highlight w:val="yellow"/>
                <w:lang w:eastAsia="ko-KR"/>
              </w:rPr>
              <w:t xml:space="preserve">if </w:t>
            </w:r>
            <w:r w:rsidRPr="00292665">
              <w:rPr>
                <w:i/>
                <w:highlight w:val="yellow"/>
                <w:lang w:eastAsia="ko-KR"/>
              </w:rPr>
              <w:t>sl-HARQ-FeedbackEnabled</w:t>
            </w:r>
            <w:r w:rsidRPr="00292665">
              <w:rPr>
                <w:highlight w:val="yellow"/>
                <w:lang w:eastAsia="ko-KR"/>
              </w:rPr>
              <w:t xml:space="preserve"> is set to </w:t>
            </w:r>
            <w:r w:rsidRPr="00292665">
              <w:rPr>
                <w:i/>
                <w:highlight w:val="yellow"/>
                <w:lang w:eastAsia="ko-KR"/>
              </w:rPr>
              <w:t>enabled</w:t>
            </w:r>
            <w:r w:rsidRPr="00292665">
              <w:rPr>
                <w:highlight w:val="yellow"/>
                <w:lang w:eastAsia="ko-KR"/>
              </w:rPr>
              <w:t xml:space="preserve"> for the sidelink logical channel:</w:t>
            </w:r>
          </w:p>
          <w:p w14:paraId="5CDB75CB" w14:textId="77777777" w:rsidR="009C7B81" w:rsidRPr="00292665" w:rsidRDefault="009C7B81" w:rsidP="002A0D15">
            <w:pPr>
              <w:pStyle w:val="B5"/>
              <w:rPr>
                <w:highlight w:val="yellow"/>
              </w:rPr>
            </w:pPr>
            <w:r w:rsidRPr="00292665">
              <w:rPr>
                <w:highlight w:val="yellow"/>
                <w:lang w:eastAsia="ko-KR"/>
              </w:rPr>
              <w:t xml:space="preserve">5&gt; the associated pool(s) is pool(s) of resources configured with </w:t>
            </w:r>
            <w:r w:rsidRPr="00292665">
              <w:rPr>
                <w:highlight w:val="yellow"/>
              </w:rPr>
              <w:t xml:space="preserve">PSFCH resources </w:t>
            </w:r>
            <w:r w:rsidRPr="00292665">
              <w:rPr>
                <w:highlight w:val="yellow"/>
                <w:lang w:eastAsia="ko-KR"/>
              </w:rPr>
              <w:t xml:space="preserve">among the pools of resources </w:t>
            </w:r>
            <w:r w:rsidRPr="00292665">
              <w:rPr>
                <w:highlight w:val="yellow"/>
              </w:rPr>
              <w:t xml:space="preserve">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A42D68B" w14:textId="77777777" w:rsidR="009C7B81" w:rsidRPr="00292665" w:rsidRDefault="009C7B81" w:rsidP="002A0D15">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else:</w:t>
            </w:r>
          </w:p>
          <w:p w14:paraId="212D7E9F" w14:textId="77777777" w:rsidR="009C7B81" w:rsidRDefault="009C7B81" w:rsidP="002A0D15">
            <w:pPr>
              <w:pStyle w:val="B5"/>
              <w:rPr>
                <w:lang w:eastAsia="ko-KR"/>
              </w:rPr>
            </w:pPr>
            <w:r w:rsidRPr="00292665">
              <w:rPr>
                <w:highlight w:val="yellow"/>
                <w:lang w:eastAsia="ko-KR"/>
              </w:rPr>
              <w:t xml:space="preserve">5&gt; the associated pool(s) is </w:t>
            </w:r>
            <w:r w:rsidRPr="00292665">
              <w:rPr>
                <w:highlight w:val="yellow"/>
              </w:rPr>
              <w:t xml:space="preserve">any pool of resources among the pools of resources 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95F515B" w14:textId="77777777" w:rsidR="009C7B81" w:rsidRPr="00292665" w:rsidRDefault="009C7B81" w:rsidP="002A0D15">
            <w:pPr>
              <w:pStyle w:val="B4"/>
              <w:ind w:left="1134" w:firstLine="0"/>
              <w:rPr>
                <w:rFonts w:eastAsiaTheme="minorEastAsia" w:hint="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sidRPr="00292665">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08C107B9" w14:textId="77777777" w:rsidR="009C7B81" w:rsidRDefault="009C7B81" w:rsidP="002A0D15"/>
        </w:tc>
      </w:tr>
      <w:tr w:rsidR="009C7B81" w14:paraId="7D51E3A9" w14:textId="77777777" w:rsidTr="009C7B81">
        <w:tc>
          <w:tcPr>
            <w:tcW w:w="1435" w:type="dxa"/>
          </w:tcPr>
          <w:p w14:paraId="140DA0F2" w14:textId="598C3BB7" w:rsidR="009C7B81" w:rsidRDefault="009C7B81" w:rsidP="002A0D15">
            <w:pPr>
              <w:rPr>
                <w:rFonts w:hint="eastAsia"/>
              </w:rPr>
            </w:pPr>
            <w:r>
              <w:rPr>
                <w:rFonts w:hint="eastAsia"/>
              </w:rPr>
              <w:t>X</w:t>
            </w:r>
            <w:r>
              <w:t>iaomi</w:t>
            </w:r>
          </w:p>
        </w:tc>
        <w:tc>
          <w:tcPr>
            <w:tcW w:w="1657" w:type="dxa"/>
          </w:tcPr>
          <w:p w14:paraId="69E42DDE" w14:textId="77777777" w:rsidR="009C7B81" w:rsidRDefault="009C7B81" w:rsidP="002A0D15">
            <w:pPr>
              <w:rPr>
                <w:rFonts w:hint="eastAsia"/>
              </w:rPr>
            </w:pPr>
            <w:r>
              <w:rPr>
                <w:rFonts w:hint="eastAsia"/>
              </w:rPr>
              <w:t>5</w:t>
            </w:r>
            <w:r>
              <w:t>.31.2</w:t>
            </w:r>
          </w:p>
        </w:tc>
        <w:tc>
          <w:tcPr>
            <w:tcW w:w="5889" w:type="dxa"/>
          </w:tcPr>
          <w:p w14:paraId="71C08233" w14:textId="77777777" w:rsidR="009C7B81" w:rsidRDefault="009C7B81" w:rsidP="002A0D15">
            <w:pPr>
              <w:spacing w:line="256" w:lineRule="auto"/>
              <w:rPr>
                <w:lang w:eastAsia="ko-KR"/>
              </w:rPr>
            </w:pPr>
            <w:r>
              <w:rPr>
                <w:lang w:eastAsia="ko-KR"/>
              </w:rPr>
              <w:t xml:space="preserve">The MAC entity maintains an </w:t>
            </w:r>
            <w:r>
              <w:rPr>
                <w:rFonts w:eastAsia="宋体"/>
                <w:i/>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宋体"/>
                <w:i/>
              </w:rPr>
              <w:t>sl-LBT-RecoveryTimer</w:t>
            </w:r>
            <w:r>
              <w:rPr>
                <w:lang w:eastAsia="ko-KR"/>
              </w:rPr>
              <w:t xml:space="preserve"> is used for recovery of the triggered SL consistent LBT failure.</w:t>
            </w:r>
          </w:p>
          <w:p w14:paraId="014FD598" w14:textId="77777777" w:rsidR="009C7B81" w:rsidRDefault="009C7B81" w:rsidP="002A0D15">
            <w:pPr>
              <w:spacing w:line="256" w:lineRule="auto"/>
              <w:rPr>
                <w:lang w:eastAsia="ko-KR"/>
              </w:rPr>
            </w:pPr>
            <w:r>
              <w:rPr>
                <w:lang w:eastAsia="ko-KR"/>
              </w:rPr>
              <w:t>The MAC entity shall:</w:t>
            </w:r>
          </w:p>
          <w:p w14:paraId="6EC1CD75" w14:textId="77777777" w:rsidR="009C7B81" w:rsidRDefault="009C7B81" w:rsidP="002A0D15">
            <w:pPr>
              <w:pStyle w:val="B1"/>
              <w:rPr>
                <w:lang w:eastAsia="ko-KR"/>
              </w:rPr>
            </w:pPr>
            <w:r>
              <w:rPr>
                <w:lang w:eastAsia="ko-KR"/>
              </w:rPr>
              <w:lastRenderedPageBreak/>
              <w:t>1&gt;</w:t>
            </w:r>
            <w:r>
              <w:rPr>
                <w:lang w:eastAsia="ko-KR"/>
              </w:rPr>
              <w:tab/>
              <w:t>if SL consistent LBT failure has been triggered, and not cancelled, in the RB set(s);</w:t>
            </w:r>
          </w:p>
          <w:p w14:paraId="1BF3E5E9" w14:textId="77777777" w:rsidR="009C7B81" w:rsidRDefault="009C7B81" w:rsidP="002A0D15">
            <w:pPr>
              <w:pStyle w:val="B2"/>
              <w:rPr>
                <w:lang w:eastAsia="zh-CN"/>
              </w:rPr>
            </w:pPr>
            <w:r>
              <w:rPr>
                <w:lang w:eastAsia="ko-KR"/>
              </w:rPr>
              <w:t>2&gt;</w:t>
            </w:r>
            <w:r>
              <w:rPr>
                <w:lang w:eastAsia="ko-KR"/>
              </w:rPr>
              <w:tab/>
            </w:r>
            <w:r>
              <w:rPr>
                <w:lang w:eastAsia="zh-CN"/>
              </w:rPr>
              <w:t xml:space="preserve">if </w:t>
            </w:r>
            <w:r>
              <w:rPr>
                <w:rFonts w:eastAsia="宋体"/>
                <w:lang w:eastAsia="zh-CN"/>
              </w:rPr>
              <w:t xml:space="preserve">the </w:t>
            </w:r>
            <w:r>
              <w:rPr>
                <w:rFonts w:eastAsia="宋体"/>
                <w:i/>
                <w:lang w:eastAsia="zh-CN"/>
              </w:rPr>
              <w:t>sl-LBT-RecoveryTimer</w:t>
            </w:r>
            <w:r>
              <w:rPr>
                <w:lang w:eastAsia="zh-CN"/>
              </w:rPr>
              <w:t xml:space="preserve"> for the triggered SL consistent LBT failure is not running:</w:t>
            </w:r>
          </w:p>
          <w:p w14:paraId="76C7E9F1" w14:textId="77777777" w:rsidR="009C7B81" w:rsidRDefault="009C7B81" w:rsidP="002A0D15">
            <w:pPr>
              <w:pStyle w:val="B3"/>
              <w:rPr>
                <w:rFonts w:eastAsia="宋体"/>
                <w:lang w:eastAsia="zh-CN"/>
              </w:rPr>
            </w:pPr>
            <w:r>
              <w:rPr>
                <w:lang w:eastAsia="ko-KR"/>
              </w:rPr>
              <w:t>3&gt;</w:t>
            </w:r>
            <w:r>
              <w:rPr>
                <w:lang w:eastAsia="zh-CN"/>
              </w:rPr>
              <w:tab/>
              <w:t xml:space="preserve">start the </w:t>
            </w:r>
            <w:r>
              <w:rPr>
                <w:rFonts w:eastAsia="宋体"/>
                <w:i/>
                <w:lang w:eastAsia="zh-CN"/>
              </w:rPr>
              <w:t>sl-LBT-RecoveryTimer</w:t>
            </w:r>
            <w:r>
              <w:rPr>
                <w:rFonts w:eastAsia="宋体"/>
                <w:lang w:eastAsia="zh-CN"/>
              </w:rPr>
              <w:t>.</w:t>
            </w:r>
          </w:p>
          <w:p w14:paraId="6E66BBA2" w14:textId="77777777" w:rsidR="009C7B81" w:rsidRDefault="009C7B81" w:rsidP="002A0D15">
            <w:pPr>
              <w:pStyle w:val="B3"/>
              <w:rPr>
                <w:rFonts w:eastAsia="宋体"/>
                <w:lang w:eastAsia="zh-CN"/>
              </w:rPr>
            </w:pPr>
          </w:p>
          <w:p w14:paraId="76392411" w14:textId="77777777" w:rsidR="009C7B81" w:rsidRDefault="009C7B81" w:rsidP="002A0D15">
            <w:pPr>
              <w:pStyle w:val="B1"/>
              <w:rPr>
                <w:lang w:eastAsia="ko-KR"/>
              </w:rPr>
            </w:pPr>
            <w:r>
              <w:rPr>
                <w:lang w:eastAsia="ko-KR"/>
              </w:rPr>
              <w:t>&gt;</w:t>
            </w:r>
            <w:r>
              <w:rPr>
                <w:lang w:eastAsia="ko-KR"/>
              </w:rPr>
              <w:tab/>
              <w:t xml:space="preserve">if </w:t>
            </w:r>
            <w:r>
              <w:rPr>
                <w:lang w:eastAsia="zh-CN"/>
              </w:rPr>
              <w:t xml:space="preserve">the </w:t>
            </w:r>
            <w:r>
              <w:rPr>
                <w:rFonts w:eastAsia="宋体"/>
                <w:i/>
                <w:lang w:eastAsia="zh-CN"/>
              </w:rPr>
              <w:t>sl-LBT-RecoveryTimer</w:t>
            </w:r>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0929A7E0" w14:textId="77777777" w:rsidR="009C7B81" w:rsidRPr="00956254" w:rsidRDefault="009C7B81" w:rsidP="002A0D15">
            <w:pPr>
              <w:pStyle w:val="B2"/>
              <w:rPr>
                <w:lang w:eastAsia="ko-KR"/>
              </w:rPr>
            </w:pPr>
            <w:r>
              <w:rPr>
                <w:lang w:eastAsia="ko-KR"/>
              </w:rPr>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1E19EE0E" w14:textId="77777777" w:rsidR="009C7B81" w:rsidRPr="004614F3" w:rsidRDefault="009C7B81" w:rsidP="002A0D15">
            <w:pPr>
              <w:rPr>
                <w:rFonts w:hint="eastAsia"/>
                <w:lang w:val="en-GB"/>
              </w:rPr>
            </w:pPr>
            <w:r>
              <w:rPr>
                <w:lang w:val="en-GB"/>
              </w:rPr>
              <w:t>T</w:t>
            </w:r>
            <w:r>
              <w:rPr>
                <w:rFonts w:hint="eastAsia"/>
                <w:lang w:val="en-GB"/>
              </w:rPr>
              <w:t>his</w:t>
            </w:r>
            <w:r>
              <w:rPr>
                <w:lang w:val="en-GB"/>
              </w:rPr>
              <w:t xml:space="preserve"> timer only applies to mode 2 right?</w:t>
            </w:r>
          </w:p>
        </w:tc>
        <w:tc>
          <w:tcPr>
            <w:tcW w:w="4967" w:type="dxa"/>
          </w:tcPr>
          <w:p w14:paraId="63CE52F8" w14:textId="77777777" w:rsidR="009C7B81" w:rsidRDefault="009C7B81" w:rsidP="002A0D15"/>
        </w:tc>
      </w:tr>
      <w:tr w:rsidR="009C7B81" w14:paraId="3ECF0161" w14:textId="77777777" w:rsidTr="009C7B81">
        <w:tc>
          <w:tcPr>
            <w:tcW w:w="1435" w:type="dxa"/>
          </w:tcPr>
          <w:p w14:paraId="4997B5FE" w14:textId="73DBCF05" w:rsidR="009C7B81" w:rsidRDefault="009C7B81" w:rsidP="002A0D15">
            <w:pPr>
              <w:rPr>
                <w:rFonts w:hint="eastAsia"/>
              </w:rPr>
            </w:pPr>
            <w:r>
              <w:rPr>
                <w:rFonts w:hint="eastAsia"/>
              </w:rPr>
              <w:t>X</w:t>
            </w:r>
            <w:r>
              <w:t>iaomi</w:t>
            </w:r>
          </w:p>
        </w:tc>
        <w:tc>
          <w:tcPr>
            <w:tcW w:w="1657" w:type="dxa"/>
          </w:tcPr>
          <w:p w14:paraId="5C2DA4D1" w14:textId="77777777" w:rsidR="009C7B81" w:rsidRDefault="009C7B81" w:rsidP="002A0D15">
            <w:pPr>
              <w:rPr>
                <w:rFonts w:hint="eastAsia"/>
              </w:rPr>
            </w:pPr>
            <w:r>
              <w:rPr>
                <w:rFonts w:hint="eastAsia"/>
              </w:rPr>
              <w:t>5</w:t>
            </w:r>
            <w:r>
              <w:t>.31.2</w:t>
            </w:r>
          </w:p>
        </w:tc>
        <w:tc>
          <w:tcPr>
            <w:tcW w:w="5889" w:type="dxa"/>
          </w:tcPr>
          <w:p w14:paraId="5E18D412" w14:textId="77777777" w:rsidR="009C7B81" w:rsidRDefault="009C7B81" w:rsidP="002A0D15">
            <w:pPr>
              <w:pStyle w:val="B1"/>
              <w:rPr>
                <w:lang w:eastAsia="ko-KR"/>
              </w:rPr>
            </w:pPr>
            <w:r>
              <w:rPr>
                <w:lang w:eastAsia="ko-KR"/>
              </w:rPr>
              <w:t>1&gt;</w:t>
            </w:r>
            <w:r>
              <w:rPr>
                <w:lang w:eastAsia="ko-KR"/>
              </w:rPr>
              <w:tab/>
              <w:t xml:space="preserve">if a MAC PDU is transmitted and this PDU includes the SL LBT failure MAC CE; </w:t>
            </w:r>
            <w:r w:rsidRPr="004614F3">
              <w:rPr>
                <w:highlight w:val="green"/>
                <w:lang w:eastAsia="ko-KR"/>
              </w:rPr>
              <w:t>or</w:t>
            </w:r>
          </w:p>
          <w:p w14:paraId="798C90D3" w14:textId="77777777" w:rsidR="009C7B81" w:rsidRPr="004614F3" w:rsidRDefault="009C7B81" w:rsidP="002A0D15">
            <w:pPr>
              <w:spacing w:line="256" w:lineRule="auto"/>
              <w:rPr>
                <w:rFonts w:hint="eastAsia"/>
                <w:lang w:val="en-GB"/>
              </w:rPr>
            </w:pPr>
            <w:r>
              <w:rPr>
                <w:lang w:val="en-GB"/>
              </w:rPr>
              <w:t>O</w:t>
            </w:r>
            <w:r>
              <w:rPr>
                <w:rFonts w:hint="eastAsia"/>
                <w:lang w:val="en-GB"/>
              </w:rPr>
              <w:t xml:space="preserve">r </w:t>
            </w:r>
            <w:r>
              <w:rPr>
                <w:lang w:val="en-GB"/>
              </w:rPr>
              <w:t>should be deleted.</w:t>
            </w:r>
          </w:p>
        </w:tc>
        <w:tc>
          <w:tcPr>
            <w:tcW w:w="4967" w:type="dxa"/>
          </w:tcPr>
          <w:p w14:paraId="209CEA23" w14:textId="77777777" w:rsidR="009C7B81" w:rsidRDefault="009C7B81" w:rsidP="002A0D15"/>
        </w:tc>
      </w:tr>
      <w:tr w:rsidR="009C7B81" w14:paraId="2EE401E7" w14:textId="77777777" w:rsidTr="009C7B81">
        <w:tc>
          <w:tcPr>
            <w:tcW w:w="1435" w:type="dxa"/>
          </w:tcPr>
          <w:p w14:paraId="2674B6B7" w14:textId="52A1E71B" w:rsidR="009C7B81" w:rsidRDefault="009C7B81" w:rsidP="002A0D15">
            <w:pPr>
              <w:rPr>
                <w:rFonts w:hint="eastAsia"/>
              </w:rPr>
            </w:pPr>
            <w:r>
              <w:rPr>
                <w:rFonts w:hint="eastAsia"/>
              </w:rPr>
              <w:t>X</w:t>
            </w:r>
            <w:r>
              <w:t>iaomi</w:t>
            </w:r>
            <w:bookmarkStart w:id="124" w:name="_GoBack"/>
            <w:bookmarkEnd w:id="124"/>
          </w:p>
        </w:tc>
        <w:tc>
          <w:tcPr>
            <w:tcW w:w="1657" w:type="dxa"/>
          </w:tcPr>
          <w:p w14:paraId="6692411A" w14:textId="77777777" w:rsidR="009C7B81" w:rsidRDefault="009C7B81" w:rsidP="002A0D15">
            <w:pPr>
              <w:rPr>
                <w:rFonts w:hint="eastAsia"/>
              </w:rPr>
            </w:pPr>
            <w:r>
              <w:rPr>
                <w:rFonts w:hint="eastAsia"/>
              </w:rPr>
              <w:t>6</w:t>
            </w:r>
            <w:r>
              <w:t>.2.4</w:t>
            </w:r>
          </w:p>
        </w:tc>
        <w:tc>
          <w:tcPr>
            <w:tcW w:w="5889" w:type="dxa"/>
          </w:tcPr>
          <w:p w14:paraId="13D86C3F" w14:textId="77777777" w:rsidR="009C7B81" w:rsidRPr="008327CB" w:rsidRDefault="009C7B81" w:rsidP="002A0D15">
            <w:pPr>
              <w:pStyle w:val="B1"/>
              <w:rPr>
                <w:rFonts w:eastAsiaTheme="minorEastAsia" w:hint="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70BD72A4" w14:textId="77777777" w:rsidR="009C7B81" w:rsidRDefault="009C7B81" w:rsidP="002A0D15"/>
        </w:tc>
      </w:tr>
    </w:tbl>
    <w:p w14:paraId="7C29CC5D" w14:textId="77777777" w:rsidR="009C7B81" w:rsidRDefault="009C7B81" w:rsidP="009C7B81"/>
    <w:p w14:paraId="3A2B4E9A" w14:textId="77777777" w:rsidR="005D5C46" w:rsidRPr="009C7B81" w:rsidRDefault="005D5C46"/>
    <w:sectPr w:rsidR="005D5C46" w:rsidRPr="009C7B81"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F0388" w14:textId="77777777" w:rsidR="00A31ECD" w:rsidRDefault="00A31ECD" w:rsidP="00F322FA">
      <w:r>
        <w:separator/>
      </w:r>
    </w:p>
  </w:endnote>
  <w:endnote w:type="continuationSeparator" w:id="0">
    <w:p w14:paraId="5B8E1C30" w14:textId="77777777" w:rsidR="00A31ECD" w:rsidRDefault="00A31ECD"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roma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E20EA" w14:textId="77777777" w:rsidR="00A31ECD" w:rsidRDefault="00A31ECD" w:rsidP="00F322FA">
      <w:r>
        <w:separator/>
      </w:r>
    </w:p>
  </w:footnote>
  <w:footnote w:type="continuationSeparator" w:id="0">
    <w:p w14:paraId="3F3C46BB" w14:textId="77777777" w:rsidR="00A31ECD" w:rsidRDefault="00A31ECD"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248D3"/>
    <w:multiLevelType w:val="hybridMultilevel"/>
    <w:tmpl w:val="AECEB3EA"/>
    <w:lvl w:ilvl="0" w:tplc="7242DA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11D80"/>
    <w:rsid w:val="00023B15"/>
    <w:rsid w:val="00036375"/>
    <w:rsid w:val="00071607"/>
    <w:rsid w:val="00073E94"/>
    <w:rsid w:val="000D3373"/>
    <w:rsid w:val="0012030A"/>
    <w:rsid w:val="001906F3"/>
    <w:rsid w:val="00194A82"/>
    <w:rsid w:val="001A3667"/>
    <w:rsid w:val="001B1706"/>
    <w:rsid w:val="001B6715"/>
    <w:rsid w:val="0030644B"/>
    <w:rsid w:val="00306BD1"/>
    <w:rsid w:val="00347AE6"/>
    <w:rsid w:val="00361B24"/>
    <w:rsid w:val="003B3C7F"/>
    <w:rsid w:val="00405325"/>
    <w:rsid w:val="00423B19"/>
    <w:rsid w:val="0047722D"/>
    <w:rsid w:val="005B6EBC"/>
    <w:rsid w:val="005D0019"/>
    <w:rsid w:val="005D5C46"/>
    <w:rsid w:val="005E75D8"/>
    <w:rsid w:val="00605D2C"/>
    <w:rsid w:val="0068424A"/>
    <w:rsid w:val="00695C92"/>
    <w:rsid w:val="007220B4"/>
    <w:rsid w:val="00770C87"/>
    <w:rsid w:val="00782990"/>
    <w:rsid w:val="007F138B"/>
    <w:rsid w:val="00880963"/>
    <w:rsid w:val="00942794"/>
    <w:rsid w:val="009518BF"/>
    <w:rsid w:val="009C7B81"/>
    <w:rsid w:val="00A14C62"/>
    <w:rsid w:val="00A24F25"/>
    <w:rsid w:val="00A31ECD"/>
    <w:rsid w:val="00A61A0B"/>
    <w:rsid w:val="00A96931"/>
    <w:rsid w:val="00AD461A"/>
    <w:rsid w:val="00AE3F4E"/>
    <w:rsid w:val="00AF519E"/>
    <w:rsid w:val="00B06DCA"/>
    <w:rsid w:val="00B56C5F"/>
    <w:rsid w:val="00B91997"/>
    <w:rsid w:val="00BC7456"/>
    <w:rsid w:val="00BD2881"/>
    <w:rsid w:val="00BE0DD5"/>
    <w:rsid w:val="00BE3F69"/>
    <w:rsid w:val="00BF04C6"/>
    <w:rsid w:val="00C072A6"/>
    <w:rsid w:val="00C65432"/>
    <w:rsid w:val="00C970F3"/>
    <w:rsid w:val="00CB1A8C"/>
    <w:rsid w:val="00CD7528"/>
    <w:rsid w:val="00D14512"/>
    <w:rsid w:val="00D4330C"/>
    <w:rsid w:val="00D44B02"/>
    <w:rsid w:val="00D475BB"/>
    <w:rsid w:val="00D7329D"/>
    <w:rsid w:val="00D754B6"/>
    <w:rsid w:val="00D81DF4"/>
    <w:rsid w:val="00D84F4C"/>
    <w:rsid w:val="00D96ECA"/>
    <w:rsid w:val="00DE4D56"/>
    <w:rsid w:val="00DF2454"/>
    <w:rsid w:val="00E15600"/>
    <w:rsid w:val="00E32407"/>
    <w:rsid w:val="00E56EB5"/>
    <w:rsid w:val="00E81E5D"/>
    <w:rsid w:val="00EA1FF9"/>
    <w:rsid w:val="00EC680E"/>
    <w:rsid w:val="00F11532"/>
    <w:rsid w:val="00F322FA"/>
    <w:rsid w:val="00F631F6"/>
    <w:rsid w:val="00FB6885"/>
    <w:rsid w:val="00FC6BFA"/>
    <w:rsid w:val="00FD7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宋体" w:eastAsia="宋体" w:hAnsi="宋体" w:cs="宋体"/>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Malgun Gothic"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8">
    <w:name w:val="annotation text"/>
    <w:basedOn w:val="a"/>
    <w:link w:val="a9"/>
    <w:uiPriority w:val="99"/>
    <w:qFormat/>
    <w:rsid w:val="001906F3"/>
    <w:pPr>
      <w:widowControl/>
      <w:spacing w:after="180" w:line="259" w:lineRule="auto"/>
      <w:jc w:val="left"/>
    </w:pPr>
    <w:rPr>
      <w:rFonts w:ascii="Times New Roman" w:eastAsia="Malgun Gothic" w:hAnsi="Times New Roman" w:cs="Times New Roman"/>
      <w:kern w:val="0"/>
      <w:sz w:val="20"/>
      <w:szCs w:val="20"/>
      <w:lang w:val="en-GB" w:eastAsia="en-US"/>
    </w:rPr>
  </w:style>
  <w:style w:type="character" w:customStyle="1" w:styleId="a9">
    <w:name w:val="批注文字 字符"/>
    <w:basedOn w:val="a0"/>
    <w:link w:val="a8"/>
    <w:uiPriority w:val="99"/>
    <w:qFormat/>
    <w:rsid w:val="001906F3"/>
    <w:rPr>
      <w:rFonts w:ascii="Times New Roman" w:eastAsia="Malgun Gothic" w:hAnsi="Times New Roman" w:cs="Times New Roman"/>
      <w:kern w:val="0"/>
      <w:sz w:val="20"/>
      <w:szCs w:val="20"/>
      <w:lang w:val="en-GB" w:eastAsia="en-US"/>
    </w:rPr>
  </w:style>
  <w:style w:type="character" w:styleId="aa">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3Char2">
    <w:name w:val="B3 Char2"/>
    <w:link w:val="B3"/>
    <w:qFormat/>
    <w:rsid w:val="001906F3"/>
    <w:rPr>
      <w:rFonts w:ascii="Times New Roman" w:eastAsia="Malgun Gothic"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b"/>
    <w:link w:val="B1Char"/>
    <w:qFormat/>
    <w:rsid w:val="001906F3"/>
    <w:pPr>
      <w:widowControl/>
      <w:spacing w:after="180" w:line="259" w:lineRule="auto"/>
      <w:ind w:left="56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1Char">
    <w:name w:val="B1 Char"/>
    <w:link w:val="B1"/>
    <w:qFormat/>
    <w:rsid w:val="001906F3"/>
    <w:rPr>
      <w:rFonts w:ascii="Times New Roman" w:eastAsia="Malgun Gothic" w:hAnsi="Times New Roman" w:cs="Times New Roman"/>
      <w:kern w:val="0"/>
      <w:sz w:val="20"/>
      <w:szCs w:val="20"/>
      <w:lang w:val="en-GB" w:eastAsia="en-US"/>
    </w:rPr>
  </w:style>
  <w:style w:type="paragraph" w:styleId="ab">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423B19"/>
    <w:rPr>
      <w:rFonts w:ascii="Times New Roman" w:eastAsia="Malgun Gothic"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5Char">
    <w:name w:val="B5 Char"/>
    <w:link w:val="B5"/>
    <w:qFormat/>
    <w:rsid w:val="00D7329D"/>
    <w:rPr>
      <w:rFonts w:ascii="Times New Roman" w:eastAsia="Malgun Gothic"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Malgun Gothic" w:hAnsi="Times New Roman" w:cs="Times New Roman"/>
      <w:kern w:val="0"/>
      <w:sz w:val="20"/>
      <w:szCs w:val="20"/>
      <w:lang w:val="en-GB" w:eastAsia="en-US"/>
    </w:rPr>
  </w:style>
  <w:style w:type="character" w:customStyle="1" w:styleId="NOChar">
    <w:name w:val="NO Char"/>
    <w:link w:val="NO"/>
    <w:qFormat/>
    <w:rsid w:val="00BC7456"/>
    <w:rPr>
      <w:rFonts w:ascii="Times New Roman" w:eastAsia="Malgun Gothic"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c">
    <w:name w:val="List Paragraph"/>
    <w:aliases w:val="- Bullets,リスト段落,Lista1,?? ??,?????,????,列出段落1,中等深浅网格 1 - 着色 21,¥¡¡¡¡ì¬º¥¹¥È¶ÎÂä,ÁÐ³ö¶ÎÂä,列表段落1,—ño’i—Ž,¥ê¥¹¥È¶ÎÂä,1st level - Bullet List Paragraph,Lettre d'introduction,Paragrafo elenco,Normal bullet 2,Bullet list,목록단락,List Paragraph,列"/>
    <w:basedOn w:val="a"/>
    <w:link w:val="ad"/>
    <w:uiPriority w:val="34"/>
    <w:qFormat/>
    <w:rsid w:val="00347AE6"/>
    <w:pPr>
      <w:widowControl/>
      <w:ind w:leftChars="400" w:left="840"/>
      <w:jc w:val="left"/>
    </w:pPr>
    <w:rPr>
      <w:rFonts w:ascii="Times" w:eastAsia="Batang" w:hAnsi="Times" w:cs="Times New Roman"/>
      <w:kern w:val="0"/>
      <w:sz w:val="20"/>
      <w:szCs w:val="24"/>
      <w:lang w:val="en-GB" w:eastAsia="x-none"/>
    </w:rPr>
  </w:style>
  <w:style w:type="character" w:customStyle="1" w:styleId="ad">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c"/>
    <w:uiPriority w:val="34"/>
    <w:qFormat/>
    <w:rsid w:val="00347AE6"/>
    <w:rPr>
      <w:rFonts w:ascii="Times" w:eastAsia="Batang" w:hAnsi="Times" w:cs="Times New Roman"/>
      <w:kern w:val="0"/>
      <w:sz w:val="20"/>
      <w:szCs w:val="24"/>
      <w:lang w:val="en-GB" w:eastAsia="x-none"/>
    </w:rPr>
  </w:style>
  <w:style w:type="paragraph" w:customStyle="1" w:styleId="Doc-text2">
    <w:name w:val="Doc-text2"/>
    <w:basedOn w:val="a"/>
    <w:link w:val="Doc-text2Char"/>
    <w:qFormat/>
    <w:rsid w:val="009C7B81"/>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C7B81"/>
    <w:rPr>
      <w:rFonts w:ascii="Arial" w:eastAsia="MS Mincho" w:hAnsi="Arial" w:cs="Times New Roman"/>
      <w:kern w:val="0"/>
      <w:sz w:val="20"/>
      <w:szCs w:val="24"/>
      <w:lang w:val="en-GB" w:eastAsia="en-GB"/>
    </w:rPr>
  </w:style>
  <w:style w:type="paragraph" w:styleId="ae">
    <w:name w:val="Balloon Text"/>
    <w:basedOn w:val="a"/>
    <w:link w:val="af"/>
    <w:uiPriority w:val="99"/>
    <w:semiHidden/>
    <w:unhideWhenUsed/>
    <w:rsid w:val="009C7B81"/>
    <w:rPr>
      <w:sz w:val="18"/>
      <w:szCs w:val="18"/>
    </w:rPr>
  </w:style>
  <w:style w:type="character" w:customStyle="1" w:styleId="af">
    <w:name w:val="批注框文本 字符"/>
    <w:basedOn w:val="a0"/>
    <w:link w:val="ae"/>
    <w:uiPriority w:val="99"/>
    <w:semiHidden/>
    <w:rsid w:val="009C7B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6</Pages>
  <Words>4197</Words>
  <Characters>23924</Characters>
  <Application>Microsoft Office Word</Application>
  <DocSecurity>0</DocSecurity>
  <Lines>199</Lines>
  <Paragraphs>5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Xiaomi_Li Zhao</cp:lastModifiedBy>
  <cp:revision>3</cp:revision>
  <dcterms:created xsi:type="dcterms:W3CDTF">2023-10-20T07:33:00Z</dcterms:created>
  <dcterms:modified xsi:type="dcterms:W3CDTF">2023-10-20T07:37:00Z</dcterms:modified>
</cp:coreProperties>
</file>